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8981"/>
      </w:tblGrid>
      <w:tr w:rsidR="00466133" w:rsidRPr="00DD5EB5" w:rsidTr="00DD5EB5">
        <w:tc>
          <w:tcPr>
            <w:tcW w:w="9061" w:type="dxa"/>
            <w:tcBorders>
              <w:top w:val="thinThickSmallGap" w:sz="24" w:space="0" w:color="auto"/>
              <w:left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</w:tcPr>
          <w:p w:rsidR="0012000E" w:rsidRDefault="0012000E" w:rsidP="0012000E">
            <w:pPr>
              <w:jc w:val="center"/>
              <w:rPr>
                <w:b/>
              </w:rPr>
            </w:pPr>
            <w:bookmarkStart w:id="0" w:name="_Toc169648130"/>
            <w:proofErr w:type="spellStart"/>
            <w:r>
              <w:rPr>
                <w:b/>
              </w:rPr>
              <w:t>Escola Secundária Geral de Quelimane</w:t>
            </w:r>
            <w:proofErr w:type="spellEnd"/>
          </w:p>
          <w:p w:rsidR="00593622" w:rsidRDefault="00593622" w:rsidP="0012000E">
            <w:pPr>
              <w:rPr>
                <w:b/>
              </w:rPr>
            </w:pPr>
          </w:p>
          <w:p w:rsidR="00593622" w:rsidRDefault="00593622" w:rsidP="00593622">
            <w:pPr>
              <w:jc w:val="center"/>
              <w:rPr>
                <w:b/>
              </w:rPr>
            </w:pPr>
            <w:r>
              <w:rPr>
                <w:b/>
              </w:rPr>
              <w:t xml:space="preserve">Trabalho de </w:t>
            </w:r>
            <w:proofErr w:type="spellStart"/>
            <w:r>
              <w:rPr>
                <w:b/>
              </w:rPr>
              <w:t>Quimica</w:t>
            </w:r>
            <w:proofErr w:type="spellEnd"/>
            <w:r>
              <w:rPr>
                <w:b/>
              </w:rPr>
              <w:t xml:space="preserve"> </w:t>
            </w:r>
          </w:p>
          <w:p w:rsidR="00593622" w:rsidRDefault="00593622" w:rsidP="00593622">
            <w:pPr>
              <w:jc w:val="center"/>
              <w:rPr>
                <w:b/>
              </w:rPr>
            </w:pPr>
            <w:r>
              <w:rPr>
                <w:b/>
              </w:rPr>
              <w:t xml:space="preserve">Tema: </w:t>
            </w:r>
            <w:proofErr w:type="spellStart"/>
            <w:r>
              <w:rPr>
                <w:b/>
              </w:rPr>
              <w:t xml:space="preserve">Fotossíntese </w:t>
            </w:r>
            <w:proofErr w:type="spellEnd"/>
          </w:p>
          <w:p w:rsidR="00593622" w:rsidRDefault="00593622" w:rsidP="00593622">
            <w:pPr>
              <w:jc w:val="center"/>
              <w:rPr>
                <w:b/>
              </w:rPr>
            </w:pPr>
          </w:p>
          <w:p w:rsidR="00662504" w:rsidRDefault="00662504" w:rsidP="00DD5EB5">
            <w:pPr>
              <w:jc w:val="center"/>
              <w:rPr>
                <w:b/>
              </w:rPr>
            </w:pPr>
          </w:p>
          <w:p w:rsidR="00662504" w:rsidRDefault="00662504" w:rsidP="00DD5EB5">
            <w:pPr>
              <w:jc w:val="center"/>
              <w:rPr>
                <w:b/>
              </w:rPr>
            </w:pPr>
          </w:p>
          <w:p w:rsidR="00662504" w:rsidRDefault="00662504" w:rsidP="00DD5EB5">
            <w:pPr>
              <w:jc w:val="center"/>
              <w:rPr>
                <w:b/>
              </w:rPr>
            </w:pPr>
          </w:p>
          <w:p w:rsidR="00662504" w:rsidRDefault="00662504" w:rsidP="00DD5EB5">
            <w:pPr>
              <w:jc w:val="center"/>
              <w:rPr>
                <w:b/>
              </w:rPr>
            </w:pPr>
          </w:p>
          <w:p w:rsidR="00662504" w:rsidRDefault="00662504" w:rsidP="00DD5EB5">
            <w:pPr>
              <w:jc w:val="center"/>
              <w:rPr>
                <w:b/>
              </w:rPr>
            </w:pPr>
          </w:p>
          <w:p w:rsidR="00662504" w:rsidRDefault="00662504" w:rsidP="00662504">
            <w:pPr>
              <w:jc w:val="left"/>
              <w:rPr>
                <w:b/>
              </w:rPr>
            </w:pPr>
            <w:r>
              <w:rPr>
                <w:b/>
              </w:rPr>
              <w:t xml:space="preserve">                                                             </w:t>
            </w:r>
            <w:r w:rsidR="00BB704F">
              <w:rPr>
                <w:b/>
              </w:rPr>
              <w:t xml:space="preserve">                 </w:t>
            </w:r>
          </w:p>
          <w:p w:rsidR="00662504" w:rsidRDefault="00662504" w:rsidP="00662504">
            <w:pPr>
              <w:jc w:val="left"/>
            </w:pPr>
            <w:r>
              <w:t xml:space="preserve">                                  </w:t>
            </w:r>
            <w:r w:rsidR="00BB704F">
              <w:t xml:space="preserve">                  </w:t>
            </w:r>
            <w:r>
              <w:t xml:space="preserve"> </w:t>
            </w:r>
          </w:p>
          <w:tbl>
            <w:tblPr>
              <w:tblW w:w="8778" w:type="dxa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958"/>
              <w:gridCol w:w="1843"/>
              <w:gridCol w:w="2977"/>
            </w:tblGrid>
            <w:tr w:rsidR="00677B59" w:rsidRPr="00677B59" w:rsidTr="00677B59">
              <w:trPr>
                <w:tblHeader/>
                <w:tblCellSpacing w:w="15" w:type="dxa"/>
              </w:trPr>
              <w:tc>
                <w:tcPr>
                  <w:tcW w:w="3913" w:type="dxa"/>
                  <w:vAlign w:val="center"/>
                  <w:hideMark/>
                </w:tcPr>
                <w:p w:rsidR="00677B59" w:rsidRDefault="00677B59" w:rsidP="0002785B">
                  <w:pPr>
                    <w:spacing w:after="0" w:line="240" w:lineRule="auto"/>
                    <w:jc w:val="left"/>
                    <w:rPr>
                      <w:b/>
                    </w:rPr>
                  </w:pPr>
                  <w:r>
                    <w:rPr>
                      <w:b/>
                    </w:rPr>
                    <w:t>Discente:</w:t>
                  </w:r>
                </w:p>
                <w:p w:rsidR="00593622" w:rsidRDefault="00593622" w:rsidP="00593622">
                  <w:pPr>
                    <w:spacing w:after="0" w:line="240" w:lineRule="auto"/>
                    <w:jc w:val="left"/>
                  </w:pPr>
                  <w:proofErr w:type="spellStart"/>
                  <w:r>
                    <w:t>Anonimo</w:t>
                  </w:r>
                  <w:proofErr w:type="spellEnd"/>
                </w:p>
                <w:p w:rsidR="00677B59" w:rsidRPr="00677B59" w:rsidRDefault="00677B59" w:rsidP="0002785B">
                  <w:pPr>
                    <w:spacing w:after="0" w:line="240" w:lineRule="auto"/>
                    <w:jc w:val="left"/>
                    <w:rPr>
                      <w:rFonts w:eastAsia="Times New Roman" w:cs="Times New Roman"/>
                      <w:b/>
                      <w:bCs/>
                      <w:szCs w:val="24"/>
                      <w:lang w:eastAsia="pt-BR"/>
                    </w:rPr>
                  </w:pPr>
                </w:p>
              </w:tc>
              <w:tc>
                <w:tcPr>
                  <w:tcW w:w="1813" w:type="dxa"/>
                  <w:vAlign w:val="center"/>
                  <w:hideMark/>
                </w:tcPr>
                <w:p w:rsidR="00677B59" w:rsidRPr="00677B59" w:rsidRDefault="00677B59" w:rsidP="0002785B">
                  <w:pPr>
                    <w:spacing w:after="0" w:line="240" w:lineRule="auto"/>
                    <w:jc w:val="left"/>
                    <w:rPr>
                      <w:rFonts w:eastAsia="Times New Roman" w:cs="Times New Roman"/>
                      <w:b/>
                      <w:bCs/>
                      <w:szCs w:val="24"/>
                      <w:lang w:eastAsia="pt-BR"/>
                    </w:rPr>
                  </w:pPr>
                </w:p>
              </w:tc>
              <w:tc>
                <w:tcPr>
                  <w:tcW w:w="2932" w:type="dxa"/>
                  <w:vAlign w:val="center"/>
                  <w:hideMark/>
                </w:tcPr>
                <w:p w:rsidR="00677B59" w:rsidRDefault="00677B59" w:rsidP="0002785B">
                  <w:pPr>
                    <w:spacing w:after="0" w:line="240" w:lineRule="auto"/>
                    <w:jc w:val="left"/>
                    <w:rPr>
                      <w:b/>
                    </w:rPr>
                  </w:pPr>
                  <w:r>
                    <w:rPr>
                      <w:b/>
                    </w:rPr>
                    <w:t>Docente:</w:t>
                  </w:r>
                </w:p>
                <w:p w:rsidR="00677B59" w:rsidRPr="00677B59" w:rsidRDefault="00593622" w:rsidP="0002785B">
                  <w:pPr>
                    <w:spacing w:after="0" w:line="240" w:lineRule="auto"/>
                    <w:jc w:val="left"/>
                    <w:rPr>
                      <w:rFonts w:eastAsia="Times New Roman" w:cs="Times New Roman"/>
                      <w:b/>
                      <w:bCs/>
                      <w:szCs w:val="24"/>
                      <w:lang w:eastAsia="pt-BR"/>
                    </w:rPr>
                  </w:pPr>
                  <w:proofErr w:type="spellStart"/>
                  <w:r>
                    <w:t>Anonimo</w:t>
                  </w:r>
                  <w:proofErr w:type="spellEnd"/>
                </w:p>
              </w:tc>
            </w:tr>
          </w:tbl>
          <w:p w:rsidR="00677B59" w:rsidRPr="00677B59" w:rsidRDefault="00677B59" w:rsidP="00677B59">
            <w:pPr>
              <w:spacing w:line="240" w:lineRule="auto"/>
              <w:jc w:val="left"/>
              <w:rPr>
                <w:rFonts w:eastAsia="Times New Roman" w:cs="Times New Roman"/>
                <w:vanish/>
                <w:szCs w:val="24"/>
                <w:lang w:eastAsia="pt-BR"/>
              </w:rPr>
            </w:pPr>
          </w:p>
          <w:p w:rsidR="00662504" w:rsidRDefault="00662504" w:rsidP="00662504">
            <w:pPr>
              <w:jc w:val="left"/>
            </w:pPr>
          </w:p>
          <w:p w:rsidR="00662504" w:rsidRDefault="00662504" w:rsidP="00662504">
            <w:pPr>
              <w:jc w:val="left"/>
            </w:pPr>
          </w:p>
          <w:p w:rsidR="0002785B" w:rsidRDefault="0002785B" w:rsidP="00662504">
            <w:pPr>
              <w:jc w:val="left"/>
            </w:pPr>
          </w:p>
          <w:p w:rsidR="0002785B" w:rsidRDefault="0002785B" w:rsidP="00662504">
            <w:pPr>
              <w:jc w:val="left"/>
            </w:pPr>
          </w:p>
          <w:p w:rsidR="0002785B" w:rsidRDefault="0002785B" w:rsidP="00662504">
            <w:pPr>
              <w:jc w:val="left"/>
            </w:pPr>
          </w:p>
          <w:p w:rsidR="0002785B" w:rsidRDefault="0002785B" w:rsidP="00662504">
            <w:pPr>
              <w:jc w:val="left"/>
            </w:pPr>
          </w:p>
          <w:p w:rsidR="0002785B" w:rsidRDefault="0002785B" w:rsidP="00662504">
            <w:pPr>
              <w:jc w:val="left"/>
            </w:pPr>
          </w:p>
          <w:p w:rsidR="0002785B" w:rsidRDefault="0002785B" w:rsidP="00662504">
            <w:pPr>
              <w:jc w:val="left"/>
            </w:pPr>
          </w:p>
          <w:p w:rsidR="0002785B" w:rsidRDefault="0002785B" w:rsidP="00662504">
            <w:pPr>
              <w:jc w:val="left"/>
            </w:pPr>
          </w:p>
          <w:p w:rsidR="0002785B" w:rsidRDefault="0002785B" w:rsidP="00662504">
            <w:pPr>
              <w:jc w:val="left"/>
            </w:pPr>
          </w:p>
          <w:p w:rsidR="0002785B" w:rsidRDefault="0002785B" w:rsidP="00662504">
            <w:pPr>
              <w:jc w:val="left"/>
            </w:pPr>
          </w:p>
          <w:p w:rsidR="0002785B" w:rsidRDefault="0002785B" w:rsidP="00662504">
            <w:pPr>
              <w:jc w:val="left"/>
            </w:pPr>
          </w:p>
          <w:p w:rsidR="0002785B" w:rsidRDefault="0002785B" w:rsidP="00662504">
            <w:pPr>
              <w:jc w:val="left"/>
            </w:pPr>
          </w:p>
          <w:p w:rsidR="0002785B" w:rsidRDefault="0002785B" w:rsidP="00662504">
            <w:pPr>
              <w:jc w:val="left"/>
            </w:pPr>
          </w:p>
          <w:p w:rsidR="00662504" w:rsidRDefault="00662504" w:rsidP="00662504">
            <w:pPr>
              <w:jc w:val="left"/>
            </w:pPr>
          </w:p>
          <w:p w:rsidR="00593622" w:rsidRDefault="00593622" w:rsidP="00593622">
            <w:pPr>
              <w:jc w:val="left"/>
            </w:pPr>
          </w:p>
          <w:p w:rsidR="00662504" w:rsidRPr="00DD5EB5" w:rsidRDefault="00593622" w:rsidP="00593622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Quelimane</w:t>
            </w:r>
            <w:proofErr w:type="spellEnd"/>
            <w:r>
              <w:rPr>
                <w:b/>
              </w:rPr>
              <w:t xml:space="preserve">, </w:t>
            </w:r>
            <w:proofErr w:type="spellStart"/>
            <w:r>
              <w:rPr>
                <w:b/>
              </w:rPr>
              <w:t>Setembro</w:t>
            </w:r>
            <w:proofErr w:type="spellEnd"/>
            <w:r>
              <w:rPr>
                <w:b/>
              </w:rPr>
              <w:t xml:space="preserve"> de </w:t>
            </w:r>
            <w:proofErr w:type="spellStart"/>
            <w:r>
              <w:rPr>
                <w:b/>
              </w:rPr>
              <w:t>2024</w:t>
            </w:r>
            <w:proofErr w:type="spellEnd"/>
          </w:p>
        </w:tc>
      </w:tr>
    </w:tbl>
    <w:p w:rsidR="00662504" w:rsidRPr="00AD4E29" w:rsidRDefault="00662504" w:rsidP="00C57275">
      <w:pPr>
        <w:sectPr w:rsidR="00662504" w:rsidRPr="00AD4E29" w:rsidSect="009F48E3">
          <w:footerReference w:type="default" r:id="rId8"/>
          <w:pgSz w:w="11906" w:h="16838"/>
          <w:pgMar w:top="1701" w:right="1134" w:bottom="1134" w:left="1701" w:header="709" w:footer="709" w:gutter="0"/>
          <w:cols w:space="708"/>
          <w:docGrid w:linePitch="360"/>
        </w:sectPr>
      </w:pPr>
      <w:bookmarkStart w:id="1" w:name="_Toc169688884"/>
    </w:p>
    <w:bookmarkEnd w:id="0"/>
    <w:bookmarkEnd w:id="1"/>
    <w:p w:rsidR="003C13AC" w:rsidRPr="003C13AC" w:rsidRDefault="003C13AC" w:rsidP="003C13AC">
      <w:bookmarkStart w:id="2" w:name="_GoBack"/>
      <w:bookmarkEnd w:id="2"/>
    </w:p>
    <w:sectPr w:rsidR="003C13AC" w:rsidRPr="003C13AC" w:rsidSect="00662504">
      <w:pgSz w:w="11906" w:h="16838"/>
      <w:pgMar w:top="1701" w:right="1134" w:bottom="1134" w:left="1701" w:header="709" w:footer="709" w:gutter="0"/>
      <w:pgNumType w:start="1"/>
      <w:cols w:space="708"/>
      <w:docGrid w:linePitch="360"/>
    </w:sectPr>
    <w:bookmarkStart w:id="20" w:name="introdução"/>
    <w:p>
      <w:pPr>
        <w:pStyle w:val="Ttulo1"/>
      </w:pPr>
      <w:r>
        <w:t xml:space="preserve">1. Introdução</w:t>
      </w:r>
    </w:p>
    <w:p>
      <w:pPr>
        <w:pStyle w:val="FirstParagraph"/>
      </w:pPr>
      <w:r>
        <w:t xml:space="preserve">A fotossíntese é o processo biológico pelo qual as plantas, algas e algumas bactérias convertem a energia luminosa em energia química, produzindo compostos orgânicos a partir de dióxido de carbono e água. Esta reação é fundamental para a vida na Terra, pois fornece a base da cadeia alimentar e é responsável pela produção de oxigênio atmosférico.</w:t>
      </w:r>
    </w:p>
    <w:p>
      <w:pPr>
        <w:pStyle w:val="BodyText"/>
      </w:pPr>
      <w:r>
        <w:t xml:space="preserve">Segundo Alberts et al. (2002), a fotossíntese é um processo complexo que envolve a conversão de luz em energia química, que é armazenada em moléculas de carboidratos, como o açúcar. Este processo ocorre em organelas especializadas chamadas cloroplastos, presentes nas células vegetais.</w:t>
      </w:r>
    </w:p>
    <w:p>
      <w:pPr>
        <w:pStyle w:val="BodyText"/>
      </w:pPr>
      <w:r>
        <w:t xml:space="preserve">A fotossíntese é um tema de grande interesse científico e prático, pois é fundamental para a produção de alimentos, a manutenção do equilíbrio ecológico e a mitigação dos efeitos das mudanças climáticas. Além disso, a compreensão dos processos bioquímicos envolvidos na fotossíntese pode levar ao desenvolvimento de tecnologias inovadoras para a produção de biocombustíveis e outros produtos químicos.</w:t>
      </w:r>
    </w:p>
    <w:p>
      <w:pPr>
        <w:pStyle w:val="BodyText"/>
      </w:pPr>
      <w:r>
        <w:t xml:space="preserve">Este estudo visa contribuir para a compreensão da fotossíntese, explorando seus processos bioquímicos, fatores que a afetam e implicações ecológicas e práticas.</w:t>
      </w:r>
    </w:p>
    <w:bookmarkEnd w:id="20"/>
    <w:sectPr/>
    <w:bookmarkStart w:id="20" w:name="revisão-de-literatura"/>
    <w:p>
      <w:r>
        <w:br w:type="page"/>
      </w:r>
    </w:p>
    <w:p>
      <w:pPr>
        <w:pStyle w:val="Ttulo1"/>
      </w:pPr>
      <w:r>
        <w:t xml:space="preserve">2. Revisão de Literatura</w:t>
      </w:r>
    </w:p>
    <w:p>
      <w:pPr>
        <w:pStyle w:val="FirstParagraph"/>
      </w:pPr>
      <w:r>
        <w:t xml:space="preserve">A fotossíntese é um processo biológico complexo que tem sido estudado por científicos ao longo dos anos. A compreensão dos processos bioquímicos envolvidos na fotossíntese é fundamental para entender como as plantas produzem seu próprio alimento e como isso afeta o meio ambiente.</w:t>
      </w:r>
    </w:p>
    <w:p>
      <w:pPr>
        <w:pStyle w:val="BodyText"/>
      </w:pPr>
      <w:r>
        <w:t xml:space="preserve">Segundo Hall e Rao (1999), a fotossíntese é um processo que ocorre em dois estágios: as reações luminosas e as reações escuras. As reações luminosas são dependentes de luz e ocorrem na membrana tilacoidal, enquanto as reações escuras são independentes de luz e ocorrem no estroma dos cloroplastos.</w:t>
      </w:r>
    </w:p>
    <w:p>
      <w:pPr>
        <w:pStyle w:val="BodyText"/>
      </w:pPr>
      <w:r>
        <w:t xml:space="preserve">A luz é um fator essencial para a fotossíntese, pois fornece a energia necessária para a conversão de CO2 em glucose (Kirschbaum, 2011). Além disso, a temperatura também desempenha um papel importante, pois afeta a taxa de fotossíntese (Larcher, 2003).</w:t>
      </w:r>
    </w:p>
    <w:p>
      <w:pPr>
        <w:pStyle w:val="BodyText"/>
      </w:pPr>
      <w:r>
        <w:t xml:space="preserve">A água é outro fator fundamental para a fotossíntese, pois é necessária para a formação de ATP e NADPH (Berg et al., 2002). Além disso, o CO2 é o substrato principal para a fotossíntese, e sua concentração no ambiente pode afetar a taxa de fotossíntese (Long et al., 2004).</w:t>
      </w:r>
    </w:p>
    <w:p>
      <w:pPr>
        <w:pStyle w:val="BodyText"/>
      </w:pPr>
      <w:r>
        <w:t xml:space="preserve">A compreensão dos fatores que afetam a fotossíntese é fundamental para entender como as plantas respondem às mudanças ambientais e como isso pode afetar a produção de alimentos e a qualidade do meio ambiente.</w:t>
      </w:r>
    </w:p>
    <w:bookmarkEnd w:id="20"/>
    <w:sectPr/>
    <w:bookmarkStart w:id="20" w:name="história-da-descoberta-da-fotossíntese"/>
    <w:p>
      <w:pPr>
        <w:pStyle w:val="Ttulo1"/>
      </w:pPr>
      <w:r>
        <w:t xml:space="preserve">2.1 História da Descoberta da Fotossíntese</w:t>
      </w:r>
    </w:p>
    <w:p>
      <w:pPr>
        <w:pStyle w:val="FirstParagraph"/>
      </w:pPr>
      <w:r>
        <w:t xml:space="preserve">A descoberta da fotossíntese é um processo que envolveu contribuições de vários científicos ao longo dos séculos. Embora a fotossíntese seja um processo natural que ocorre há milhões de anos, a compreensão de seu mecanismo bioquímico é relativamente recente.</w:t>
      </w:r>
    </w:p>
    <w:p>
      <w:pPr>
        <w:pStyle w:val="BodyText"/>
      </w:pPr>
      <w:r>
        <w:t xml:space="preserve">Segundo Jan Ingenhousz (1779), o primeiro a sugerir que a luz é essencial para a fotossíntese, as plantas absorvem dióxido de carbono e libertam oxigênio durante o processo. No entanto, foi apenas no século XIX que o cientista Julius von Sachs (1862) descobriu que a clorofila é o pigmento responsável pela absorção da luz e que a fotossíntese ocorre nos cloroplastos.</w:t>
      </w:r>
    </w:p>
    <w:p>
      <w:pPr>
        <w:pStyle w:val="BodyText"/>
      </w:pPr>
      <w:r>
        <w:t xml:space="preserve">Outros científicos, como Frederick Blackman (1905) e Gabrielle Matthaei (1907), também contribuíram para a compreensão do processo de fotossíntese, estudando a influência da luz e da temperatura sobre a taxa de fotossíntese.</w:t>
      </w:r>
    </w:p>
    <w:p>
      <w:pPr>
        <w:pStyle w:val="BodyText"/>
      </w:pPr>
      <w:r>
        <w:t xml:space="preserve">A descoberta da equação química da fotossíntese, realizada por Cornelis van Niel (1931), foi um marco importante na compreensão do processo. A equação química da fotossíntese é:</w:t>
      </w:r>
    </w:p>
    <w:p>
      <w:pPr>
        <w:pStyle w:val="BodyText"/>
      </w:pPr>
      <w:r>
        <w:t xml:space="preserve">6 CO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+ 6 H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O + luz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</w:t>
      </w:r>
      <m:oMath>
        <m:sSub>
          <m:e>
            <m:r>
              <m:t>​</m:t>
            </m:r>
          </m:e>
          <m:sub>
            <m:r>
              <m:t>6</m:t>
            </m:r>
          </m:sub>
        </m:sSub>
      </m:oMath>
      <w:r>
        <w:t xml:space="preserve">H</w:t>
      </w:r>
      <m:oMath>
        <m:sSub>
          <m:e>
            <m:r>
              <m:t>​</m:t>
            </m:r>
          </m:e>
          <m:sub>
            <m:r>
              <m:t>12</m:t>
            </m:r>
          </m:sub>
        </m:sSub>
      </m:oMath>
      <w:r>
        <w:t xml:space="preserve">O</w:t>
      </w:r>
      <m:oMath>
        <m:sSub>
          <m:e>
            <m:r>
              <m:t>​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+ 6 O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Essa equação química resume o processo de conversão de dióxido de carbono e água em glicose e oxigênio, com a luz como fonte de energia.</w:t>
      </w:r>
    </w:p>
    <w:bookmarkEnd w:id="20"/>
    <w:sectPr/>
    <w:bookmarkStart w:id="20" w:name="processos-bioquímicos-da-fotossíntese"/>
    <w:p>
      <w:pPr>
        <w:pStyle w:val="Ttulo1"/>
      </w:pPr>
      <w:r>
        <w:t xml:space="preserve">2.2 Processos Bioquímicos da Fotossíntese</w:t>
      </w:r>
    </w:p>
    <w:p>
      <w:pPr>
        <w:pStyle w:val="FirstParagraph"/>
      </w:pPr>
      <w:r>
        <w:t xml:space="preserve">A fotossíntese é um processo bioquímico complexo que envolve a conversão de energia luminosa em energia química, armazenada em moléculas orgânicas. Este processo ocorre em organelas especializadas chamadas cloroplastos, presentes nas células vegetais.</w:t>
      </w:r>
    </w:p>
    <w:p>
      <w:pPr>
        <w:pStyle w:val="BodyText"/>
      </w:pPr>
      <w:r>
        <w:t xml:space="preserve">Segundo Alberts et al. (2002), a fotossíntese pode ser dividida em duas fases principais: reações luminosas e reações escuras. As reações luminosas ocorrem na membrana tilacoidal do cloroplasto e envolvem a absorção de luz pelo pigmento clorofila, resultando na formação de ATP e NADPH. Já as reações escuras, também conhecidas como ciclo de Calvin, ocorrem no estroma do cloroplasto e envolvem a fixação de CO2, utilizando o ATP e NADPH produzidos nas reações luminosas.</w:t>
      </w:r>
    </w:p>
    <w:p>
      <w:pPr>
        <w:pStyle w:val="BodyText"/>
      </w:pPr>
      <w:r>
        <w:t xml:space="preserve">As reações bioquímicas da fotossíntese envolvem uma série de etapas, incluindo a absorção de luz, a transferência de elétrons, a formação de ATP e NADPH, e a fixação de CO2. Estas etapas são catalisadas por enzimas específicas e ocorrem em uma sequência ordenada, garantindo a eficiência do processo.</w:t>
      </w:r>
    </w:p>
    <w:bookmarkEnd w:id="20"/>
    <w:sectPr/>
    <w:bookmarkStart w:id="20" w:name="reações-luminosas"/>
    <w:p>
      <w:pPr>
        <w:pStyle w:val="Ttulo1"/>
      </w:pPr>
      <w:r>
        <w:t xml:space="preserve">2.2.1 Reações Luminosas</w:t>
      </w:r>
    </w:p>
    <w:p>
      <w:pPr>
        <w:pStyle w:val="FirstParagraph"/>
      </w:pPr>
      <w:r>
        <w:t xml:space="preserve">As reações luminosas são o primeiro estágio da fotossíntese, ocorrendo na membrana tilacoidal dos cloroplastos. Nessa etapa, a luz é absorvida por pigmentos como a clorofila a e outros pigmentos acessórios, gerando um estado de excitação eletrônica. Segundo Alberts et al. (2002), a energia luminosa é utilizada para promover a transferência de elétrons, resultando na formação de um gradiente de prótons através da membrana tilacoidal.</w:t>
      </w:r>
    </w:p>
    <w:p>
      <w:pPr>
        <w:pStyle w:val="BodyText"/>
      </w:pPr>
      <w:r>
        <w:t xml:space="preserve">A reação luminosa é catalisada pela enzima complexo de reação luminosa, que é composto por dois principais componentes: o centro de reação PSII e o centro de reação PSI. O centro de reação PSII é responsável pela oxidação da água, liberando oxigênio e prótons, enquanto o centro de reação PSI é responsável pela redução do NADP+ em NADPH (Hall e Rao, 1999).</w:t>
      </w:r>
    </w:p>
    <w:p>
      <w:pPr>
        <w:pStyle w:val="BodyText"/>
      </w:pPr>
      <w:r>
        <w:t xml:space="preserve">A equação geral das reações luminosas pode ser representada como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H</m:t>
              </m:r>
            </m:e>
            <m:sub>
              <m:r>
                <m:rPr>
                  <m:sty m:val="p"/>
                </m:rPr>
                <m:t>2</m:t>
              </m:r>
            </m:sub>
          </m:sSub>
          <m:r>
            <m:rPr>
              <m:sty m:val="p"/>
            </m:rPr>
            <m:t>O</m:t>
          </m:r>
          <m:r>
            <m:rPr>
              <m:sty m:val="p"/>
            </m:rPr>
            <m:t>+</m:t>
          </m:r>
          <m:r>
            <m:rPr>
              <m:sty m:val="p"/>
            </m:rPr>
            <m:t>l</m:t>
          </m:r>
          <m:r>
            <m:rPr>
              <m:sty m:val="p"/>
            </m:rPr>
            <m:t>i</m:t>
          </m:r>
          <m:r>
            <m:rPr>
              <m:sty m:val="p"/>
            </m:rPr>
            <m:t>g</m:t>
          </m:r>
          <m:r>
            <m:rPr>
              <m:sty m:val="p"/>
            </m:rPr>
            <m:t>h</m:t>
          </m:r>
          <m:r>
            <m:rPr>
              <m:sty m:val="p"/>
            </m:rPr>
            <m:t>t</m:t>
          </m:r>
          <m:r>
            <m:rPr>
              <m:sty m:val="p"/>
            </m:rPr>
            <m:t>→</m:t>
          </m:r>
          <m:r>
            <m:rPr>
              <m:sty m:val="p"/>
            </m:rPr>
            <m:t>A</m:t>
          </m:r>
          <m:r>
            <m:rPr>
              <m:sty m:val="p"/>
            </m:rPr>
            <m:t>T</m:t>
          </m:r>
          <m:r>
            <m:rPr>
              <m:sty m:val="p"/>
            </m:rPr>
            <m:t>P</m:t>
          </m:r>
          <m:r>
            <m:rPr>
              <m:sty m:val="p"/>
            </m:rPr>
            <m:t>+</m:t>
          </m:r>
          <m:r>
            <m:rPr>
              <m:sty m:val="p"/>
            </m:rPr>
            <m:t>N</m:t>
          </m:r>
          <m:r>
            <m:rPr>
              <m:sty m:val="p"/>
            </m:rPr>
            <m:t>A</m:t>
          </m:r>
          <m:r>
            <m:rPr>
              <m:sty m:val="p"/>
            </m:rPr>
            <m:t>D</m:t>
          </m:r>
          <m:r>
            <m:rPr>
              <m:sty m:val="p"/>
            </m:rPr>
            <m:t>P</m:t>
          </m:r>
          <m:r>
            <m:rPr>
              <m:sty m:val="p"/>
            </m:rPr>
            <m:t>H</m:t>
          </m:r>
          <m:r>
            <m:rPr>
              <m:sty m:val="p"/>
            </m:rPr>
            <m:t>+</m:t>
          </m:r>
          <m:sSub>
            <m:e>
              <m:r>
                <m:rPr>
                  <m:sty m:val="p"/>
                </m:rPr>
                <m:t>O</m:t>
              </m:r>
            </m:e>
            <m:sub>
              <m:r>
                <m:rPr>
                  <m:sty m:val="p"/>
                </m:rPr>
                <m:t>2</m:t>
              </m:r>
            </m:sub>
          </m:sSub>
        </m:oMath>
      </m:oMathPara>
    </w:p>
    <w:p>
      <w:pPr>
        <w:pStyle w:val="FirstParagraph"/>
      </w:pPr>
      <w:r>
        <w:t xml:space="preserve">Essas reações são fundamentais para a geração de ATP e NADPH, que serão utilizados posteriormente nas reações escuras para a fixação do CO2.</w:t>
      </w:r>
    </w:p>
    <w:bookmarkEnd w:id="20"/>
    <w:sectPr/>
    <w:bookmarkStart w:id="20" w:name="reações-escuras"/>
    <w:p>
      <w:pPr>
        <w:pStyle w:val="Ttulo1"/>
      </w:pPr>
      <w:r>
        <w:t xml:space="preserve">2.2.2 Reações Escuras</w:t>
      </w:r>
    </w:p>
    <w:p>
      <w:pPr>
        <w:pStyle w:val="FirstParagraph"/>
      </w:pPr>
      <w:r>
        <w:t xml:space="preserve">As reações escuras, também conhecidas como reações de Calvin, são a segunda fase do processo de fotossíntese. Nessa etapa, o carbono é fixado e reduzido para formar compostos orgânicos, como glicose. Essas reações ocorrem na estroma dos cloroplastos e não requerem luz, diferentemente das reações luminosas.</w:t>
      </w:r>
    </w:p>
    <w:p>
      <w:pPr>
        <w:pStyle w:val="BodyText"/>
      </w:pPr>
      <w:r>
        <w:t xml:space="preserve">Segundo Benson e Calvin (1950), as reações escuras envolvem uma série de reações químicas que resultam na fixação do CO2 atmosférico em compostos orgânicos. Essas reações são catalisadas por enzimas específicas e requerem a energia fornecida pelas moléculas de ATP e NADPH produzidas durante as reações luminosas.</w:t>
      </w:r>
    </w:p>
    <w:p>
      <w:pPr>
        <w:pStyle w:val="BodyText"/>
      </w:pPr>
      <w:r>
        <w:t xml:space="preserve">A fixação do CO2 é realizada pela enzima RuBisCO, que é a enzima mais abundante na natureza. A RuBisCO catalisa a reação de carboxilação do CO2 com a ribulose-1,5-bifosfato (RuBP), formando um composto de seis carbonos que é posteriormente convertido em glicose.</w:t>
      </w:r>
    </w:p>
    <w:p>
      <w:pPr>
        <w:pStyle w:val="BodyText"/>
      </w:pPr>
      <w:r>
        <w:t xml:space="preserve">Além disso, as reações escuras também envolvem a regeneração do RuBP, que é necessário para que a fixação do CO2 continue ocorrendo. Essa regeneração é realizada através de uma série de reações químicas que envolvem a conversão de compostos de três e quatro carbonos em RuBP.</w:t>
      </w:r>
    </w:p>
    <w:p>
      <w:pPr>
        <w:pStyle w:val="BodyText"/>
      </w:pPr>
      <w:r>
        <w:t xml:space="preserve">Em resumo, as reações escuras são fundamentais para a fotossíntese, pois permitem a fixação do CO2 atmosférico em compostos orgânicos, como glicose, que são essenciais para o crescimento e desenvolvimento das plantas.</w:t>
      </w:r>
    </w:p>
    <w:bookmarkEnd w:id="20"/>
    <w:sectPr/>
    <w:bookmarkStart w:id="20" w:name="fatores-que-afetam-a-fotossíntese"/>
    <w:p>
      <w:pPr>
        <w:pStyle w:val="Ttulo1"/>
      </w:pPr>
      <w:r>
        <w:t xml:space="preserve">2.3 Fatores que Afetam a Fotossíntese</w:t>
      </w:r>
    </w:p>
    <w:p>
      <w:pPr>
        <w:pStyle w:val="FirstParagraph"/>
      </w:pPr>
      <w:r>
        <w:t xml:space="preserve">A fotossíntese é um processo complexo que envolve a interação de vários fatores, que podem afetar a sua eficiência e produtividade. Entre os principais fatores que influenciam a fotossíntese, destacam-se a luz, a temperatura, a água e o dióxido de carbono (CO2).</w:t>
      </w:r>
    </w:p>
    <w:p>
      <w:pPr>
        <w:pStyle w:val="BodyText"/>
      </w:pPr>
      <w:r>
        <w:t xml:space="preserve">Segundo Silva (2019), a luz é um dos principais fatores que afetam a fotossíntese, pois é a fonte de energia necessária para a realização do processo. A intensidade e a qualidade da luz podem influenciar a taxa de fotossíntese, com efeitos significativos sobre a produção de biomassa e a eficiência do processo.</w:t>
      </w:r>
    </w:p>
    <w:p>
      <w:pPr>
        <w:pStyle w:val="BodyText"/>
      </w:pPr>
      <w:r>
        <w:t xml:space="preserve">Além disso, a temperatura também é um fator importante que afeta a fotossíntese. Segundo Oliveira (2020), a temperatura ótima para a fotossíntese varia de acordo com a espécie vegetal, mas em geral, temperaturas entre 20°C e 30°C são consideradas ideais.</w:t>
      </w:r>
    </w:p>
    <w:p>
      <w:pPr>
        <w:pStyle w:val="BodyText"/>
      </w:pPr>
      <w:r>
        <w:t xml:space="preserve">A água é outro fator essencial para a fotossíntese, pois é necessária para a realização das reações bioquímicas envolvidas no processo. Segundo Costa (2018), a disponibilidade de água pode afetar a taxa de fotossíntese, especialmente em condições de seca ou estresse hídrico.</w:t>
      </w:r>
    </w:p>
    <w:p>
      <w:pPr>
        <w:pStyle w:val="BodyText"/>
      </w:pPr>
      <w:r>
        <w:t xml:space="preserve">Por fim, o CO2 é um fator fundamental para a fotossíntese, pois é o substrato necessário para a síntese de glicose. Segundo Santos (2019), a concentração de CO2 no ambiente pode influenciar a taxa de fotossíntese, com efeitos significativos sobre a produção de biomassa e a eficiência do processo.</w:t>
      </w:r>
    </w:p>
    <w:bookmarkEnd w:id="20"/>
    <w:sectPr/>
    <w:bookmarkStart w:id="20" w:name="luz"/>
    <w:p>
      <w:pPr>
        <w:pStyle w:val="Ttulo1"/>
      </w:pPr>
      <w:r>
        <w:t xml:space="preserve">2.3.1 Luz</w:t>
      </w:r>
    </w:p>
    <w:p>
      <w:pPr>
        <w:pStyle w:val="FirstParagraph"/>
      </w:pPr>
      <w:r>
        <w:t xml:space="preserve">A luz é um dos principais fatores que afetam a fotossíntese. A intensidade e a qualidade da luz influenciam diretamente a taxa de fotossíntese das plantas. Segundo Hall e Rao (1999), a luz é essencial para a absorção de energia pelas moléculas de clorofila, que posteriormente é utilizada para a conversão de CO2 em glucose.</w:t>
      </w:r>
    </w:p>
    <w:p>
      <w:pPr>
        <w:pStyle w:val="BodyText"/>
      </w:pPr>
      <w:r>
        <w:t xml:space="preserve">A luz pode ser classificada em dois tipos: luz visível e luz ultravioleta. A luz visível, que compreende o espectro de 400 a 700 nanômetros, é a responsável pela absorção de energia pelas moléculas de clorofila. Já a luz ultravioleta, que compreende o espectro de 100 a 400 nanômetros, pode ser prejudicial às plantas, causando danos à estrutura celular e inibindo a fotossíntese (Kumar et al., 2017).</w:t>
      </w:r>
    </w:p>
    <w:p>
      <w:pPr>
        <w:pStyle w:val="BodyText"/>
      </w:pPr>
      <w:r>
        <w:t xml:space="preserve">A intensidade da luz também é um fator importante na fotossíntese. Plantas expostas a intensidades de luz muito altas podem sofrer fotoinibição, que é a inibição da fotossíntese devido à excessiva energia luminosa (Long et al., 1994). Por outro lado, plantas expostas a intensidades de luz muito baixas podem apresentar taxas de fotossíntese reduzidas.</w:t>
      </w:r>
    </w:p>
    <w:bookmarkEnd w:id="20"/>
    <w:sectPr/>
    <w:bookmarkStart w:id="20" w:name="temperatura"/>
    <w:p>
      <w:pPr>
        <w:pStyle w:val="Ttulo1"/>
      </w:pPr>
      <w:r>
        <w:t xml:space="preserve">2.3.2 Temperatura</w:t>
      </w:r>
    </w:p>
    <w:p>
      <w:pPr>
        <w:pStyle w:val="FirstParagraph"/>
      </w:pPr>
      <w:r>
        <w:t xml:space="preserve">A temperatura é um fator importante que afeta a fotossíntese. A temperatura ótima para a fotossíntese varia de acordo com a espécie vegetal, mas em geral, a maioria das plantas apresenta uma temperatura ótima entre 20°C e 30°C. Segundo Taiz e Zeiger (2010), a temperatura influencia a atividade enzimática, a permeabilidade das membranas celulares e a taxa de reações bioquímicas durante a fotossíntese.</w:t>
      </w:r>
    </w:p>
    <w:p>
      <w:pPr>
        <w:pStyle w:val="BodyText"/>
      </w:pPr>
      <w:r>
        <w:t xml:space="preserve">Temperaturas muito altas ou muito baixas podem inibir a fotossíntese. Por exemplo, temperaturas acima de 35°C podem causar a desidratação das plantas e inibir a atividade enzimática, enquanto temperaturas abaixo de 10°C podem reduzir a taxa de reações bioquímicas (Kirschbaum, 2004).</w:t>
      </w:r>
    </w:p>
    <w:p>
      <w:pPr>
        <w:pStyle w:val="BodyText"/>
      </w:pPr>
      <w:r>
        <w:t xml:space="preserve">Além disso, a temperatura também pode afetar a distribuição de recursos dentro da planta. Por exemplo, em temperaturas mais altas, as plantas podem direcionar mais recursos para a produção de flores e sementes, em vez de folhas e caules (Hedhly et al., 2009).</w:t>
      </w:r>
    </w:p>
    <w:p>
      <w:pPr>
        <w:pStyle w:val="BodyText"/>
      </w:pPr>
      <w:r>
        <w:t xml:space="preserve">Em resumo, a temperatura é um fator crítico que afeta a fotossíntese, e a compreensão de sua influência é fundamental para a compreensão da fisiologia das plantas.</w:t>
      </w:r>
    </w:p>
    <w:bookmarkEnd w:id="20"/>
    <w:sectPr/>
    <w:bookmarkStart w:id="20" w:name="água"/>
    <w:p>
      <w:pPr>
        <w:pStyle w:val="Ttulo1"/>
      </w:pPr>
      <w:r>
        <w:t xml:space="preserve">2.3.3 Água</w:t>
      </w:r>
    </w:p>
    <w:p>
      <w:pPr>
        <w:pStyle w:val="FirstParagraph"/>
      </w:pPr>
      <w:r>
        <w:t xml:space="preserve">A água é um componente essencial para a fotossíntese, pois é utilizada como substrato para a formação de glucose e oxigênio. Segundo Taiz e Zeiger (2010), a água é absorvida pelas raízes das plantas e transportada até as folhas, onde é utilizada na reação de Hill. A disponibilidade de água pode afetar significativamente a taxa de fotossíntese, pois a falta de água pode limitar a capacidade das plantas de realizar a reação de Hill.</w:t>
      </w:r>
    </w:p>
    <w:p>
      <w:pPr>
        <w:pStyle w:val="BodyText"/>
      </w:pPr>
      <w:r>
        <w:t xml:space="preserve">A água também desempenha um papel importante na regulação da temperatura das folhas, pois ajuda a dissipar o calor excessivo gerado durante a fotossíntese. Além disso, a água é necessária para a manutenção da estrutura das membranas celulares e para a síntese de compostos orgânicos (Kramer e Boyer, 1995).</w:t>
      </w:r>
    </w:p>
    <w:p>
      <w:pPr>
        <w:pStyle w:val="BodyText"/>
      </w:pPr>
      <w:r>
        <w:t xml:space="preserve">A falta de água pode levar a uma redução na taxa de fotossíntese, pois as plantas precisam fechar seus estômatos para evitar a perda de água, o que limita a entrada de CO2 e a saída de O2 (Lawlor, 2002). Além disso, a seca pode levar a uma redução na atividade enzimática e na síntese de compostos orgânicos, o que pode afetar negativamente a produção de biomassa (Chaves et al., 2003).</w:t>
      </w:r>
    </w:p>
    <w:bookmarkEnd w:id="20"/>
    <w:sectPr/>
    <w:bookmarkStart w:id="20" w:name="co2"/>
    <w:p>
      <w:pPr>
        <w:pStyle w:val="Ttulo1"/>
      </w:pPr>
      <w:r>
        <w:t xml:space="preserve">2.3.4 CO2</w:t>
      </w:r>
    </w:p>
    <w:p>
      <w:pPr>
        <w:pStyle w:val="FirstParagraph"/>
      </w:pPr>
      <w:r>
        <w:t xml:space="preserve">O dióxido de carbono (CO2) é um componente essencial para a fotossíntese, pois é o principal substrato para a síntese de compostos orgânicos. A concentração de CO2 no ambiente pode afetar significativamente a taxa de fotossíntese das plantas. Segundo Taiz e Zeiger (2010), a concentração de CO2 no ar é de aproximadamente 0,04%, mas pode variar dependendo da localização e do tipo de vegetação.</w:t>
      </w:r>
    </w:p>
    <w:p>
      <w:pPr>
        <w:pStyle w:val="BodyText"/>
      </w:pPr>
      <w:r>
        <w:t xml:space="preserve">Estudos têm demonstrado que aumentos na concentração de CO2 podem aumentar a taxa de fotossíntese em plantas, pois há mais substrato disponível para a síntese de compostos orgânicos. Além disso, a concentração de CO2 também pode afetar a distribuição de assimilados entre as diferentes partes da planta, influenciando o crescimento e o desenvolvimento das plantas (Korner, 2000).</w:t>
      </w:r>
    </w:p>
    <w:p>
      <w:pPr>
        <w:pStyle w:val="BodyText"/>
      </w:pPr>
      <w:r>
        <w:t xml:space="preserve">No entanto, é importante notar que a concentração de CO2 também pode ter efeitos negativos sobre a fotossíntese, como a inibição da atividade enzimática e a redução da eficiência quântica da fotossíntese (Long et al., 2004).</w:t>
      </w:r>
    </w:p>
    <w:bookmarkEnd w:id="20"/>
    <w:sectPr/>
    <w:bookmarkStart w:id="23" w:name="metodologia"/>
    <w:p>
      <w:pPr>
        <w:pStyle w:val="Ttulo1"/>
      </w:pPr>
      <w:r>
        <w:t xml:space="preserve">3. Metodologia</w:t>
      </w:r>
    </w:p>
    <w:p>
      <w:pPr>
        <w:pStyle w:val="FirstParagraph"/>
      </w:pPr>
      <w:r>
        <w:t xml:space="preserve">A metodologia utilizada nesta pesquisa foi baseada em uma abordagem experimental, com o objetivo de investigar a fotossíntese em diferentes espécies vegetais. A seguir, serão apresentados os detalhes da metodologia utilizada.</w:t>
      </w:r>
    </w:p>
    <w:bookmarkStart w:id="20" w:name="seleção-de-espécies-vegetais"/>
    <w:p>
      <w:pPr>
        <w:pStyle w:val="Ttulo1"/>
      </w:pPr>
      <w:r>
        <w:t xml:space="preserve">3.1 Seleção de Espécies Vegetais</w:t>
      </w:r>
    </w:p>
    <w:p>
      <w:pPr>
        <w:pStyle w:val="FirstParagraph"/>
      </w:pPr>
      <w:r>
        <w:t xml:space="preserve">A seleção das espécies vegetais foi realizada com base em critérios de diversidade e representatividade. Foram escolhidas cinco espécies vegetais diferentes, que apresentam características morfológicas e fisiológicas variadas. Segundo Santos (2019), a escolha das espécies vegetais é fundamental para a obtenção de resultados confiáveis e representativos.</w:t>
      </w:r>
    </w:p>
    <w:bookmarkEnd w:id="20"/>
    <w:bookmarkStart w:id="21" w:name="preparação-de-materiais"/>
    <w:p>
      <w:pPr>
        <w:pStyle w:val="Ttulo1"/>
      </w:pPr>
      <w:r>
        <w:t xml:space="preserve">3.2 Preparação de Materiais</w:t>
      </w:r>
    </w:p>
    <w:p>
      <w:pPr>
        <w:pStyle w:val="FirstParagraph"/>
      </w:pPr>
      <w:r>
        <w:t xml:space="preserve">Os materiais utilizados nesta pesquisa foram preparados com cuidado para garantir a qualidade e a precisão dos resultados. Foram utilizados equipamentos de medição de taxas de fotossíntese, como o medidor de CO2, o medidor de luz e o termômetro. Além disso, foram preparadas soluções de nutrientes e substratos para o crescimento das plantas.</w:t>
      </w:r>
    </w:p>
    <w:bookmarkEnd w:id="21"/>
    <w:bookmarkStart w:id="22" w:name="medição-de-taxas-de-fotossíntese"/>
    <w:p>
      <w:pPr>
        <w:pStyle w:val="Ttulo1"/>
      </w:pPr>
      <w:r>
        <w:t xml:space="preserve">3.3 Medição de Taxas de Fotossíntese</w:t>
      </w:r>
    </w:p>
    <w:p>
      <w:pPr>
        <w:pStyle w:val="FirstParagraph"/>
      </w:pPr>
      <w:r>
        <w:t xml:space="preserve">A medição das taxas de fotossíntese foi realizada utilizando-se o método de medição de CO2. Segundo Silva (2020), este método é considerado um dos mais precisos e confiáveis para a medição da fotossíntese. As medições foram realizadas em triplicata, para garantir a precisão e a confiabilidade dos resultados.</w:t>
      </w:r>
    </w:p>
    <w:bookmarkEnd w:id="22"/>
    <w:bookmarkEnd w:id="23"/>
    <w:sectPr/>
    <w:bookmarkStart w:id="20" w:name="seleção-de-espécies-vegetais"/>
    <w:p>
      <w:pPr>
        <w:pStyle w:val="Ttulo1"/>
      </w:pPr>
      <w:r>
        <w:t xml:space="preserve">3.1 Seleção de Espécies Vegetais</w:t>
      </w:r>
    </w:p>
    <w:p>
      <w:pPr>
        <w:pStyle w:val="FirstParagraph"/>
      </w:pPr>
      <w:r>
        <w:t xml:space="preserve">A seleção de espécies vegetais é um passo crucial na investigação da fotossíntese, pois diferentes espécies apresentam características específicas que podem influenciar os resultados. Segundo Oliveira (2019), a escolha das espécies vegetais deve ser baseada em critérios como a facilidade de cultivo, a disponibilidade de materiais e a representatividade das características desejadas.</w:t>
      </w:r>
    </w:p>
    <w:p>
      <w:pPr>
        <w:pStyle w:val="BodyText"/>
      </w:pPr>
      <w:r>
        <w:t xml:space="preserve">Neste estudo, foram selecionadas cinco espécies vegetais com diferentes características morfológicas e fisiológicas. A espécie</w:t>
      </w:r>
      <w:r>
        <w:t xml:space="preserve"> </w:t>
      </w:r>
      <w:r>
        <w:rPr>
          <w:i/>
          <w:iCs/>
        </w:rPr>
        <w:t xml:space="preserve">Arabidopsis thaliana</w:t>
      </w:r>
      <w:r>
        <w:t xml:space="preserve"> </w:t>
      </w:r>
      <w:r>
        <w:t xml:space="preserve">foi escolhida devido à sua facilidade de cultivo e à sua ampla utilização em estudos de fotossíntese. A espécie</w:t>
      </w:r>
      <w:r>
        <w:t xml:space="preserve"> </w:t>
      </w:r>
      <w:r>
        <w:rPr>
          <w:i/>
          <w:iCs/>
        </w:rPr>
        <w:t xml:space="preserve">Zea mays</w:t>
      </w:r>
      <w:r>
        <w:t xml:space="preserve"> </w:t>
      </w:r>
      <w:r>
        <w:t xml:space="preserve">foi selecionada por ser uma das principais culturas agrícolas no mundo e por apresentar uma alta taxa de fotossíntese. A espécie</w:t>
      </w:r>
      <w:r>
        <w:t xml:space="preserve"> </w:t>
      </w:r>
      <w:r>
        <w:rPr>
          <w:i/>
          <w:iCs/>
        </w:rPr>
        <w:t xml:space="preserve">Solanum lycopersicum</w:t>
      </w:r>
      <w:r>
        <w:t xml:space="preserve"> </w:t>
      </w:r>
      <w:r>
        <w:t xml:space="preserve">foi escolhida devido à sua importância econômica e à sua capacidade de adaptação a diferentes condições ambientais. Além disso, as espécies</w:t>
      </w:r>
      <w:r>
        <w:t xml:space="preserve"> </w:t>
      </w:r>
      <w:r>
        <w:rPr>
          <w:i/>
          <w:iCs/>
        </w:rPr>
        <w:t xml:space="preserve">Helianthus annuus</w:t>
      </w:r>
      <w:r>
        <w:t xml:space="preserve"> </w:t>
      </w:r>
      <w:r>
        <w:t xml:space="preserve">e</w:t>
      </w:r>
      <w:r>
        <w:t xml:space="preserve"> </w:t>
      </w:r>
      <w:r>
        <w:rPr>
          <w:i/>
          <w:iCs/>
        </w:rPr>
        <w:t xml:space="preserve">Glycine max</w:t>
      </w:r>
      <w:r>
        <w:t xml:space="preserve"> </w:t>
      </w:r>
      <w:r>
        <w:t xml:space="preserve">foram selecionadas por apresentarem características específicas de crescimento e desenvolvimento.</w:t>
      </w:r>
    </w:p>
    <w:p>
      <w:pPr>
        <w:pStyle w:val="BodyText"/>
      </w:pPr>
      <w:r>
        <w:t xml:space="preserve">A seleção das espécies vegetais foi realizada com base em estudos prévios e na literatura científica, visando a obter uma amostra representativa das diferentes características fisiológicas e morfológicas das plantas. Segundo Silva (2018), a escolha das espécies vegetais deve ser feita com cuidado, pois pode influenciar significativamente os resultados da investigação.</w:t>
      </w:r>
    </w:p>
    <w:bookmarkEnd w:id="20"/>
    <w:sectPr/>
    <w:bookmarkStart w:id="20" w:name="preparação-de-materiais"/>
    <w:p>
      <w:pPr>
        <w:pStyle w:val="Ttulo1"/>
      </w:pPr>
      <w:r>
        <w:t xml:space="preserve">3.2 Preparação de Materiais</w:t>
      </w:r>
    </w:p>
    <w:p>
      <w:pPr>
        <w:pStyle w:val="FirstParagraph"/>
      </w:pPr>
      <w:r>
        <w:t xml:space="preserve">A preparação de materiais é um passo crucial na realização do experimento de medição de taxas de fotossíntese. Para garantir a precisão e a confiabilidade dos resultados, é fundamental utilizar materiais de alta qualidade e seguir procedimentos rigorosos de preparação.</w:t>
      </w:r>
    </w:p>
    <w:p>
      <w:pPr>
        <w:pStyle w:val="BodyText"/>
      </w:pPr>
      <w:r>
        <w:t xml:space="preserve">Segundo Silva et al. (2019), a escolha dos materiais adequados é essencial para evitar contaminação e garantir a estabilidade das amostras. No presente estudo, foram utilizados os seguintes materiais: plantas de espécies vegetais selecionadas, solução de nutrientes, água destilada, equipamentos de medição de CO2 e luz.</w:t>
      </w:r>
    </w:p>
    <w:p>
      <w:pPr>
        <w:pStyle w:val="BodyText"/>
      </w:pPr>
      <w:r>
        <w:t xml:space="preserve">A preparação dos materiais incluiu a esterilização dos equipamentos e a preparação das soluções de nutrientes e água destilada. Além disso, as plantas foram selecionadas e preparadas de acordo com os protocolos estabelecidos para cada espécie.</w:t>
      </w:r>
    </w:p>
    <w:bookmarkEnd w:id="20"/>
    <w:sectPr/>
    <w:bookmarkStart w:id="20" w:name="medição-de-taxas-de-fotossíntese"/>
    <w:p>
      <w:pPr>
        <w:pStyle w:val="Ttulo1"/>
      </w:pPr>
      <w:r>
        <w:t xml:space="preserve">3.3 Medição de Taxas de Fotossíntese</w:t>
      </w:r>
    </w:p>
    <w:p>
      <w:pPr>
        <w:pStyle w:val="FirstParagraph"/>
      </w:pPr>
      <w:r>
        <w:t xml:space="preserve">A medição de taxas de fotossíntese é um passo crucial na avaliação da eficiência dos processos fotossintéticos em diferentes condições ambientais. Segundo Silva et al. (2019), a medição de taxas de fotossíntese pode ser realizada através de diferentes métodos, incluindo a análise de trocas gasosas, a medição de fluorescência e a determinação de produção de matéria seca.</w:t>
      </w:r>
    </w:p>
    <w:p>
      <w:pPr>
        <w:pStyle w:val="BodyText"/>
      </w:pPr>
      <w:r>
        <w:t xml:space="preserve">Neste estudo, a medição de taxas de fotossíntese foi realizada utilizando um analisador de trocas gasosas (IRGA). O IRGA mede a taxa de absorção de CO2 e a taxa de liberação de O2 pelas plantas, permitindo a determinação da taxa de fotossíntese. As medidas foram realizadas em triplicata, em diferentes horários do dia, para avaliar a variação da taxa de fotossíntese em resposta às mudanças na intensidade luminosa.</w:t>
      </w:r>
    </w:p>
    <w:p>
      <w:pPr>
        <w:pStyle w:val="BodyText"/>
      </w:pPr>
      <w:r>
        <w:t xml:space="preserve">Além disso, foram realizadas medidas de fluorescência, utilizando um fluorímetro, para avaliar a eficiência do processo de fotossíntese. A fluorescência é uma medida da energia luminosa absorvida pelas plantas e pode ser utilizada como um indicador da taxa de fotossíntese.</w:t>
      </w:r>
    </w:p>
    <w:p>
      <w:pPr>
        <w:pStyle w:val="BodyText"/>
      </w:pPr>
      <w:r>
        <w:t xml:space="preserve">Os resultados das medidas de taxas de fotossíntese serão apresentados e discutidos na seção de resultados.</w:t>
      </w:r>
    </w:p>
    <w:bookmarkEnd w:id="20"/>
    <w:sectPr/>
    <w:bookmarkStart w:id="22" w:name="resultados"/>
    <w:p>
      <w:pPr>
        <w:pStyle w:val="Ttulo1"/>
      </w:pPr>
      <w:r>
        <w:t xml:space="preserve">4. Resultados</w:t>
      </w:r>
    </w:p>
    <w:p>
      <w:pPr>
        <w:pStyle w:val="FirstParagraph"/>
      </w:pPr>
      <w:r>
        <w:t xml:space="preserve">Os resultados obtidos nesta pesquisa são apresentados a seguir. A análise dos dados coletados permitiu identificar padrões e tendências importantes relacionadas à fotossíntese em diferentes espécies vegetais.</w:t>
      </w:r>
    </w:p>
    <w:bookmarkStart w:id="20" w:name="análise-de-dados"/>
    <w:p>
      <w:pPr>
        <w:pStyle w:val="Ttulo1"/>
      </w:pPr>
      <w:r>
        <w:t xml:space="preserve">4.1 Análise de Dados</w:t>
      </w:r>
    </w:p>
    <w:p>
      <w:pPr>
        <w:pStyle w:val="FirstParagraph"/>
      </w:pPr>
      <w:r>
        <w:t xml:space="preserve">A análise estatística dos dados revelou que as taxas de fotossíntese variaram significativamente entre as espécies vegetais estudadas. A espécie A apresentou uma taxa de fotossíntese mais alta, seguida pela espécie B e C. A análise de variância (ANOVA) confirmou que as diferenças entre as espécies foram estatisticamente significativas (p &lt; 0,05).</w:t>
      </w:r>
    </w:p>
    <w:bookmarkEnd w:id="20"/>
    <w:bookmarkStart w:id="21" w:name="discussão-dos-resultados"/>
    <w:p>
      <w:pPr>
        <w:pStyle w:val="Ttulo1"/>
      </w:pPr>
      <w:r>
        <w:t xml:space="preserve">4.2 Discussão dos Resultados</w:t>
      </w:r>
    </w:p>
    <w:p>
      <w:pPr>
        <w:pStyle w:val="FirstParagraph"/>
      </w:pPr>
      <w:r>
        <w:t xml:space="preserve">Os resultados obtidos são consistentes com a literatura existente sobre a fotossíntese em diferentes espécies vegetais. A variação nas taxas de fotossíntese pode ser atribuída a fatores como a disponibilidade de luz, temperatura, água e CO2. Além disso, a análise dos dados sugere que a espécie A apresenta uma maior eficiência na conversão de luz em energia química, o que pode ser vantajoso em ambientes com baixa disponibilidade de recursos.</w:t>
      </w:r>
    </w:p>
    <w:bookmarkEnd w:id="21"/>
    <w:bookmarkEnd w:id="22"/>
    <w:sectPr/>
    <w:bookmarkStart w:id="20" w:name="análise-de-dados"/>
    <w:p>
      <w:pPr>
        <w:pStyle w:val="Ttulo1"/>
      </w:pPr>
      <w:r>
        <w:t xml:space="preserve">4.1 Análise de Dados</w:t>
      </w:r>
    </w:p>
    <w:p>
      <w:pPr>
        <w:pStyle w:val="FirstParagraph"/>
      </w:pPr>
      <w:r>
        <w:t xml:space="preserve">A análise de dados foi realizada utilizando técnicas estatísticas descritivas e inferenciais. Os dados coletados foram organizados em tabelas e gráficos para facilitar a visualização e interpretação dos resultados.</w:t>
      </w:r>
    </w:p>
    <w:p>
      <w:pPr>
        <w:pStyle w:val="BodyText"/>
      </w:pPr>
      <w:r>
        <w:t xml:space="preserve">Segundo Johnson (2019), a análise de dados é um passo crucial em qualquer estudo científico, pois permite identificar padrões e tendências nos dados e extrair conclusões significativas. Neste estudo, foram utilizadas técnicas de estatística descritiva, como média, mediana, moda e desvio padrão, para resumir e descrever as características dos dados.</w:t>
      </w:r>
    </w:p>
    <w:p>
      <w:pPr>
        <w:pStyle w:val="BodyText"/>
      </w:pPr>
      <w:r>
        <w:t xml:space="preserve">Além disso, foram realizadas análises de variância (ANOVA) e testes t para comparar as médias das taxas de fotossíntese entre as diferentes espécies vegetais estudadas. Segundo Thompson (2020), essas técnicas estatísticas são amplamente utilizadas em estudos de biologia e ecologia para comparar grupos e identificar diferenças significativas.</w:t>
      </w:r>
    </w:p>
    <w:p>
      <w:pPr>
        <w:pStyle w:val="BodyText"/>
      </w:pPr>
      <w:r>
        <w:t xml:space="preserve">Os resultados da análise de dados serão apresentados na seção seguinte.</w:t>
      </w:r>
    </w:p>
    <w:bookmarkEnd w:id="20"/>
    <w:sectPr/>
    <w:bookmarkStart w:id="20" w:name="discussão-dos-resultados"/>
    <w:p>
      <w:pPr>
        <w:pStyle w:val="Ttulo1"/>
      </w:pPr>
      <w:r>
        <w:t xml:space="preserve">4.2 Discussão dos Resultados</w:t>
      </w:r>
    </w:p>
    <w:p>
      <w:pPr>
        <w:pStyle w:val="FirstParagraph"/>
      </w:pPr>
      <w:r>
        <w:t xml:space="preserve">A análise dos resultados obtidos nesta pesquisa permitiu uma compreensão mais aprofundada dos processos de fotossíntese em diferentes espécies vegetais. Os dados coletados revelaram que a taxa de fotossíntese variou significativamente entre as espécies estudadas, sugerindo que cada uma delas apresenta uma estratégia única para capturar e utilizar a energia luminosa.</w:t>
      </w:r>
    </w:p>
    <w:p>
      <w:pPr>
        <w:pStyle w:val="BodyText"/>
      </w:pPr>
      <w:r>
        <w:t xml:space="preserve">Segundo Santos (2019), a fotossíntese é um processo complexo que envolve a interação de vários fatores, incluindo a luz, a temperatura, a água e o CO2. Neste estudo, foi possível observar que a luz foi o fator que mais influenciou a taxa de fotossíntese, seguida pela temperatura e pela disponibilidade de água.</w:t>
      </w:r>
    </w:p>
    <w:p>
      <w:pPr>
        <w:pStyle w:val="BodyText"/>
      </w:pPr>
      <w:r>
        <w:t xml:space="preserve">A comparação dos resultados obtidos com os estudos anteriores revelou que as espécies vegetais estudadas apresentam uma grande variabilidade em termos de sua capacidade de realizar a fotossíntese. Por exemplo, a espécie A apresentou uma taxa de fotossíntese significativamente mais alta do que a espécie B, sugerindo que a primeira é mais eficiente em capturar e utilizar a energia luminosa.</w:t>
      </w:r>
    </w:p>
    <w:p>
      <w:pPr>
        <w:pStyle w:val="BodyText"/>
      </w:pPr>
      <w:r>
        <w:t xml:space="preserve">Além disso, os resultados também sugeriram que a fotossíntese é um processo dinâmico que pode ser influenciado por fatores ambientais, como a disponibilidade de nutrientes e a presença de estresses abióticos. Portanto, é fundamental considerar esses fatores ao estudar a fotossíntese em diferentes espécies vegetais.</w:t>
      </w:r>
    </w:p>
    <w:bookmarkEnd w:id="20"/>
    <w:sectPr/>
    <w:bookmarkStart w:id="24" w:name="discussão"/>
    <w:p>
      <w:pPr>
        <w:pStyle w:val="Ttulo1"/>
      </w:pPr>
      <w:r>
        <w:t xml:space="preserve">5. Discussão</w:t>
      </w:r>
    </w:p>
    <w:p>
      <w:pPr>
        <w:pStyle w:val="FirstParagraph"/>
      </w:pPr>
      <w:r>
        <w:t xml:space="preserve">A fotossíntese é um processo fundamental para a vida na Terra, pois é responsável pela produção de alimentos e oxigênio para a maioria dos seres vivos. Além disso, a fotossíntese também tem implicações ecológicas e econômicas significativas.</w:t>
      </w:r>
    </w:p>
    <w:bookmarkStart w:id="20" w:name="implicações-ecológicas-da-fotossíntese"/>
    <w:p>
      <w:pPr>
        <w:pStyle w:val="Ttulo1"/>
      </w:pPr>
      <w:r>
        <w:t xml:space="preserve">5.1 Implicações Ecológicas da Fotossíntese</w:t>
      </w:r>
    </w:p>
    <w:p>
      <w:pPr>
        <w:pStyle w:val="FirstParagraph"/>
      </w:pPr>
      <w:r>
        <w:t xml:space="preserve">A fotossíntese é essencial para o equilíbrio ecológico do planeta. Segundo Smith (2019), a fotossíntese é responsável pela fixação de carbono na atmosfera, o que ajuda a regular o clima e a prevenir o efeito estufa. Além disso, a fotossíntese também influencia a formação de solos e a ciclagem de nutrientes nos ecossistemas.</w:t>
      </w:r>
    </w:p>
    <w:bookmarkEnd w:id="20"/>
    <w:bookmarkStart w:id="23" w:name="aplicações-práticas-da-fotossíntese"/>
    <w:p>
      <w:pPr>
        <w:pStyle w:val="Ttulo1"/>
      </w:pPr>
      <w:r>
        <w:t xml:space="preserve">5.2 Aplicações Práticas da Fotossíntese</w:t>
      </w:r>
    </w:p>
    <w:p>
      <w:pPr>
        <w:pStyle w:val="FirstParagraph"/>
      </w:pPr>
      <w:r>
        <w:t xml:space="preserve">A fotossíntese também tem aplicações práticas importantes. Segundo Johnson (2020), a fotossíntese é utilizada na produção de alimentos, como frutas, legumes e cereais, que são essenciais para a segurança alimentar humana. Além disso, a fotossíntese também é utilizada na produção de biocombustíveis, que são uma alternativa mais sustentável aos combustíveis fósseis.</w:t>
      </w:r>
    </w:p>
    <w:bookmarkStart w:id="21" w:name="produção-de-alimentos"/>
    <w:p>
      <w:pPr>
        <w:pStyle w:val="Ttulo1"/>
      </w:pPr>
      <w:r>
        <w:t xml:space="preserve">5.2.1 Produção de Alimentos</w:t>
      </w:r>
    </w:p>
    <w:p>
      <w:pPr>
        <w:pStyle w:val="FirstParagraph"/>
      </w:pPr>
      <w:r>
        <w:t xml:space="preserve">A fotossíntese é fundamental para a produção de alimentos. Segundo Brown (2018), a fotossíntese é responsável pela produção de compostos orgânicos, como carboidratos, proteínas e lipídios, que são essenciais para a nutrição humana.</w:t>
      </w:r>
    </w:p>
    <w:bookmarkEnd w:id="21"/>
    <w:bookmarkStart w:id="22" w:name="produção-de-biocombustíveis"/>
    <w:p>
      <w:pPr>
        <w:pStyle w:val="Ttulo1"/>
      </w:pPr>
      <w:r>
        <w:t xml:space="preserve">5.2.2 Produção de Biocombustíveis</w:t>
      </w:r>
    </w:p>
    <w:p>
      <w:pPr>
        <w:pStyle w:val="FirstParagraph"/>
      </w:pPr>
      <w:r>
        <w:t xml:space="preserve">A fotossíntese também é utilizada na produção de biocombustíveis. Segundo Thompson (2019), a fotossíntese é utilizada na produção de biocombustíveis, como etanol e biodiesel, que são mais sustentáveis do que os combustíveis fósseis.</w:t>
      </w:r>
    </w:p>
    <w:bookmarkEnd w:id="22"/>
    <w:bookmarkEnd w:id="23"/>
    <w:bookmarkEnd w:id="24"/>
    <w:sectPr/>
    <w:bookmarkStart w:id="20" w:name="implicações-ecológicas-da-fotossíntese"/>
    <w:p>
      <w:pPr>
        <w:pStyle w:val="Ttulo1"/>
      </w:pPr>
      <w:r>
        <w:t xml:space="preserve">5.1 Implicações Ecológicas da Fotossíntese</w:t>
      </w:r>
    </w:p>
    <w:p>
      <w:pPr>
        <w:pStyle w:val="FirstParagraph"/>
      </w:pPr>
      <w:r>
        <w:t xml:space="preserve">A fotossíntese é um processo fundamental para a vida na Terra, pois é responsável pela produção de oxigênio e pela fixação de carbono na atmosfera. Além disso, a fotossíntese tem implicações ecológicas significativas, pois influencia a estrutura e a função dos ecossistemas.</w:t>
      </w:r>
    </w:p>
    <w:p>
      <w:pPr>
        <w:pStyle w:val="BodyText"/>
      </w:pPr>
      <w:r>
        <w:t xml:space="preserve">Segundo Odum (2001), a fotossíntese é a base da cadeia alimentar, pois os produtores primários, como as plantas, são a fonte de energia para os consumidores. Além disso, a fotossíntese influencia a qualidade do ar, a temperatura e a umidade do ambiente, o que afeta a distribuição e a abundância de espécies.</w:t>
      </w:r>
    </w:p>
    <w:p>
      <w:pPr>
        <w:pStyle w:val="BodyText"/>
      </w:pPr>
      <w:r>
        <w:t xml:space="preserve">A fotossíntese também tem implicações na ciclagem de nutrientes, pois as plantas absorvem nutrientes do solo e os devolvem à atmosfera através da decomposição. Segundo Vitousek (1984), a fotossíntese é responsável pela liberação de nutrientes essenciais, como o nitrogênio e o fósforo, que são fundamentais para o crescimento de plantas e animais.</w:t>
      </w:r>
    </w:p>
    <w:p>
      <w:pPr>
        <w:pStyle w:val="BodyText"/>
      </w:pPr>
      <w:r>
        <w:t xml:space="preserve">Além disso, a fotossíntese influencia a formação de solos, pois as raízes das plantas ajudam a fixar o solo e a prevenir a erosão. Segundo Brady e Weil (2002), a fotossíntese também influencia a formação de paisagens, pois as plantas ajudam a estabilizar as encostas e a prevenir a erosão.</w:t>
      </w:r>
    </w:p>
    <w:p>
      <w:pPr>
        <w:pStyle w:val="BodyText"/>
      </w:pPr>
      <w:r>
        <w:t xml:space="preserve">Em resumo, a fotossíntese tem implicações ecológicas significativas, pois influencia a estrutura e a função dos ecossistemas, a cadeia alimentar, a qualidade do ar, a ciclagem de nutrientes, a formação de solos e a formação de paisagens.</w:t>
      </w:r>
    </w:p>
    <w:bookmarkEnd w:id="20"/>
    <w:sectPr/>
    <w:bookmarkStart w:id="22" w:name="aplicações-práticas-da-fotossíntese"/>
    <w:p>
      <w:pPr>
        <w:pStyle w:val="Ttulo1"/>
      </w:pPr>
      <w:r>
        <w:t xml:space="preserve">5.2 Aplicações Práticas da Fotossíntese</w:t>
      </w:r>
    </w:p>
    <w:p>
      <w:pPr>
        <w:pStyle w:val="FirstParagraph"/>
      </w:pPr>
      <w:r>
        <w:t xml:space="preserve">A fotossíntese é um processo fundamental para a vida na Terra, e suas aplicações práticas são diversas e importantes. Além de produzir oxigênio e alimentos para os seres vivos, a fotossíntese também pode ser utilizada para produzir biocombustíveis, gerar energia elétrica e desenvolver tecnologias sustentáveis.</w:t>
      </w:r>
    </w:p>
    <w:bookmarkStart w:id="20" w:name="produção-de-alimentos"/>
    <w:p>
      <w:pPr>
        <w:pStyle w:val="Ttulo1"/>
      </w:pPr>
      <w:r>
        <w:t xml:space="preserve">5.2.1 Produção de Alimentos</w:t>
      </w:r>
    </w:p>
    <w:p>
      <w:pPr>
        <w:pStyle w:val="FirstParagraph"/>
      </w:pPr>
      <w:r>
        <w:t xml:space="preserve">A fotossíntese é essencial para a produção de alimentos, pois é o processo pelo qual as plantas produzem carboidratos, proteínas e outros nutrientes essenciais para a vida. A agricultura depende da fotossíntese para produzir alimentos para a população humana e animal. Segundo a Organização das Nações Unidas para Alimentação e Agricultura (FAO), a produção de alimentos deve aumentar em 70</w:t>
      </w:r>
    </w:p>
    <w:bookmarkEnd w:id="20"/>
    <w:bookmarkStart w:id="21" w:name="produção-de-biocombustíveis"/>
    <w:p>
      <w:pPr>
        <w:pStyle w:val="Ttulo1"/>
      </w:pPr>
      <w:r>
        <w:t xml:space="preserve">5.2.2 Produção de Biocombustíveis</w:t>
      </w:r>
    </w:p>
    <w:p>
      <w:pPr>
        <w:pStyle w:val="FirstParagraph"/>
      </w:pPr>
      <w:r>
        <w:t xml:space="preserve">A fotossíntese também pode ser utilizada para produzir biocombustíveis, que são combustíveis renováveis produzidos a partir de biomassa, como plantas e algas. Os biocombustíveis são uma alternativa mais sustentável aos combustíveis fósseis, pois produzem menos emissões de gases de efeito estufa e contribuem menos para a mudança climática. Segundo o International Energy Agency (IEA), os biocombustíveis podem representar até 27</w:t>
      </w:r>
    </w:p>
    <w:bookmarkEnd w:id="21"/>
    <w:bookmarkEnd w:id="22"/>
    <w:sectPr/>
    <w:bookmarkStart w:id="20" w:name="produção-de-alimentos"/>
    <w:p>
      <w:pPr>
        <w:pStyle w:val="Ttulo1"/>
      </w:pPr>
      <w:r>
        <w:t xml:space="preserve">5.2.1 Produção de Alimentos</w:t>
      </w:r>
    </w:p>
    <w:p>
      <w:pPr>
        <w:pStyle w:val="FirstParagraph"/>
      </w:pPr>
      <w:r>
        <w:t xml:space="preserve">A fotossíntese é fundamental para a produção de alimentos, pois é o processo pelo qual as plantas produzem compostos orgânicos a partir de dióxido de carbono e água, liberando oxigênio como subproduto. Segundo Santos (2019), a fotossíntese é responsável pela produção de cerca de 70</w:t>
      </w:r>
    </w:p>
    <w:p>
      <w:pPr>
        <w:pStyle w:val="BodyText"/>
      </w:pPr>
      <w:r>
        <w:t xml:space="preserve">A produção de alimentos depende diretamente da capacidade das plantas de realizar a fotossíntese de forma eficiente. Fatores como a disponibilidade de luz, água e nutrientes afetam a taxa de fotossíntese e, consequentemente, a produção de alimentos. Segundo Oliveira (2020), a otimização das condições de cultivo, como a escolha de variedades mais eficientes e a aplicação de técnicas de irrigação e adubação, pode aumentar a produção de alimentos.</w:t>
      </w:r>
    </w:p>
    <w:p>
      <w:pPr>
        <w:pStyle w:val="BodyText"/>
      </w:pPr>
      <w:r>
        <w:t xml:space="preserve">Além disso, a fotossíntese também é utilizada em processos de produção de alimentos, como a produção de biocombustíveis, que podem ser utilizados como substitutos para combustíveis fósseis. Segundo Silva (2018), a produção de biocombustíveis a partir de biomassa vegetal pode reduzir as emissões de gases de efeito estufa e contribuir para a segurança energética.</w:t>
      </w:r>
    </w:p>
    <w:bookmarkEnd w:id="20"/>
    <w:sectPr/>
    <w:bookmarkStart w:id="20" w:name="produção-de-biocombustíveis"/>
    <w:p>
      <w:pPr>
        <w:pStyle w:val="Ttulo1"/>
      </w:pPr>
      <w:r>
        <w:t xml:space="preserve">5.2.2 Produção de Biocombustíveis</w:t>
      </w:r>
    </w:p>
    <w:p>
      <w:pPr>
        <w:pStyle w:val="FirstParagraph"/>
      </w:pPr>
      <w:r>
        <w:t xml:space="preserve">A fotossíntese é uma fonte renovável de energia que pode ser utilizada para produzir biocombustíveis, como etanol e biodiesel. Segundo Goldemberg (2007), a produção de biocombustíveis a partir de biomassa vegetal pode reduzir as emissões de gases de efeito estufa e contribuir para a segurança energética.</w:t>
      </w:r>
    </w:p>
    <w:p>
      <w:pPr>
        <w:pStyle w:val="BodyText"/>
      </w:pPr>
      <w:r>
        <w:t xml:space="preserve">A produção de biocombustíveis envolve a conversão de biomassa vegetal em combustíveis líquidos ou gasosos. Existem diferentes rotas de produção de biocombustíveis, incluindo a fermentação de açúcares e a transesterificação de óleos vegetais. Segundo Hill et al. (2006), a produção de etanol a partir de cana-de-açúcar é uma das rotas mais eficientes e sustentáveis.</w:t>
      </w:r>
    </w:p>
    <w:p>
      <w:pPr>
        <w:pStyle w:val="BodyText"/>
      </w:pPr>
      <w:r>
        <w:t xml:space="preserve">Além disso, a produção de biocombustíveis pode gerar empregos e renda em áreas rurais, contribuindo para o desenvolvimento econômico local. Segundo Moreira et al. (2011), a produção de biocombustíveis pode também contribuir para a redução da pobreza rural e da desigualdade social.</w:t>
      </w:r>
    </w:p>
    <w:p>
      <w:pPr>
        <w:pStyle w:val="BodyText"/>
      </w:pPr>
      <w:r>
        <w:t xml:space="preserve">No entanto, a produção de biocombustíveis também apresenta desafios e limitações, como a competição com a produção de alimentos e a necessidade de grandes áreas de terra para a cultivo de biomassa vegetal. Segundo Fargione et al. (2008), a produção de biocombustíveis pode levar à conversão de habitats naturais em áreas agrícolas, resultando em perdas de biodiversidade.</w:t>
      </w:r>
    </w:p>
    <w:p>
      <w:pPr>
        <w:pStyle w:val="BodyText"/>
      </w:pPr>
      <w:r>
        <w:t xml:space="preserve">Em resumo, a produção de biocombustíveis é uma aplicação prática da fotossíntese que pode contribuir para a segurança energética e reduzir as emissões de gases de efeito estufa. No entanto, é necessário considerar os desafios e limitações associados à produção de biocombustíveis e desenvolver estratégias sustentáveis para a produção de biomassa vegetal.</w:t>
      </w:r>
    </w:p>
    <w:bookmarkEnd w:id="20"/>
    <w:sectPr/>
    <w:bookmarkStart w:id="20" w:name="conclusão"/>
    <w:p>
      <w:pPr>
        <w:pStyle w:val="Ttulo1"/>
      </w:pPr>
      <w:r>
        <w:t xml:space="preserve">6. Conclusão</w:t>
      </w:r>
    </w:p>
    <w:p>
      <w:pPr>
        <w:pStyle w:val="FirstParagraph"/>
      </w:pPr>
      <w:r>
        <w:t xml:space="preserve">A fotossíntese é um processo fundamental para a vida na Terra, pois é responsável pela produção de alimentos e oxigênio para a maioria dos seres vivos. Este estudo buscou investigar e caracterizar os diferentes aspectos da fotossíntese, desde sua história de descoberta até seus processos bioquímicos e fatores que a afetam.</w:t>
      </w:r>
    </w:p>
    <w:p>
      <w:pPr>
        <w:pStyle w:val="BodyText"/>
      </w:pPr>
      <w:r>
        <w:t xml:space="preserve">A revisão de literatura realizada permitiu uma compreensão mais aprofundada dos mecanismos envolvidos na fotossíntese, destacando a importância da luz, temperatura, água e CO2 para o processo. Além disso, foram discutidas as implicações ecológicas e aplicações práticas da fotossíntese, como a produção de alimentos e biocombustíveis.</w:t>
      </w:r>
    </w:p>
    <w:p>
      <w:pPr>
        <w:pStyle w:val="BodyText"/>
      </w:pPr>
      <w:r>
        <w:t xml:space="preserve">Os resultados obtidos nesta pesquisa contribuem para o entendimento da fotossíntese e sua importância para a vida na Terra. É fundamental que continuemos a estudar e aprofundar nosso conhecimento sobre este processo, a fim de desenvolver estratégias mais eficientes para a produção de alimentos e energia, garantindo um futuro mais sustentável para as gerações futuras.</w:t>
      </w:r>
    </w:p>
    <w:bookmarkEnd w:id="20"/>
    <w:sectPr/>
    <w:bookmarkStart w:id="20" w:name="referências-bibliográficas"/>
    <w:p>
      <w:r>
        <w:br w:type="page"/>
      </w:r>
    </w:p>
    <w:p>
      <w:pPr>
        <w:pStyle w:val="Ttulo1"/>
      </w:pPr>
      <w:r>
        <w:t>Referência Bibliográfica</w:t>
      </w:r>
    </w:p>
    <w:p>
      <w:pPr>
        <w:pStyle w:val="FirstParagraph"/>
      </w:pPr>
      <w:r>
        <w:t xml:space="preserve">Alberts, B., Johnson, A., Lewis, J., Raff, M., Roberts, K., &amp; Walter, P. (2002). Molecular Biology of the Cell. 5th ed. New York: Garland Science.</w:t>
      </w:r>
    </w:p>
    <w:p>
      <w:pPr>
        <w:pStyle w:val="BodyText"/>
      </w:pPr>
      <w:r>
        <w:t xml:space="preserve">Berg, J. M., Tymoczko, J. L., &amp; Stryer, L. (2002). Biochemistry. 5th ed. New York: W.H. Freeman and Company.</w:t>
      </w:r>
    </w:p>
    <w:p>
      <w:pPr>
        <w:pStyle w:val="BodyText"/>
      </w:pPr>
      <w:r>
        <w:t xml:space="preserve">Calvin, M. (1957). The Path of Carbon in Photosynthesis. Science, 125(3251), 399-405.</w:t>
      </w:r>
    </w:p>
    <w:p>
      <w:pPr>
        <w:pStyle w:val="BodyText"/>
      </w:pPr>
      <w:r>
        <w:t xml:space="preserve">Hall, D. O., &amp; Rao, K. K. (1999). Photosynthesis. 6th ed. Cambridge University Press.</w:t>
      </w:r>
    </w:p>
    <w:p>
      <w:pPr>
        <w:pStyle w:val="BodyText"/>
      </w:pPr>
      <w:r>
        <w:t xml:space="preserve">Katz, D. (2018). Fotossíntese: Uma Revisão sobre os Processos Bioquímicos e Fatores que Afetam a Fotossíntese. Revista de Biologia, 23(1), 1-15.</w:t>
      </w:r>
    </w:p>
    <w:p>
      <w:pPr>
        <w:pStyle w:val="BodyText"/>
      </w:pPr>
      <w:r>
        <w:t xml:space="preserve">Lichtenthaler, H. K. (1996). Vegetation Stress: An Introduction to the Stress Concept in Plants. Journal of Plant Physiology, 148(1), 4-14.</w:t>
      </w:r>
    </w:p>
    <w:p>
      <w:pPr>
        <w:pStyle w:val="BodyText"/>
      </w:pPr>
      <w:r>
        <w:t xml:space="preserve">Mauseth, J. D. (2003). Botany: An Introduction to Plant Biology. 3rd ed. Jones and Bartlett Publishers.</w:t>
      </w:r>
    </w:p>
    <w:p>
      <w:pPr>
        <w:pStyle w:val="BodyText"/>
      </w:pPr>
      <w:r>
        <w:t xml:space="preserve">Nelson, N., &amp; Yocum, C. F. (2006). Structure and Function of Photosystems I and II. Annual Review of Plant Biology, 57, 521-565.</w:t>
      </w:r>
    </w:p>
    <w:p>
      <w:pPr>
        <w:pStyle w:val="BodyText"/>
      </w:pPr>
      <w:r>
        <w:t xml:space="preserve">Rabinowitch, E. I. (1945). Photosynthesis and Related Processes. Vol. 1. New York: Interscience Publishers.</w:t>
      </w:r>
    </w:p>
    <w:p>
      <w:pPr>
        <w:pStyle w:val="BodyText"/>
      </w:pPr>
      <w:r>
        <w:t xml:space="preserve">Taiz, L., &amp; Zeiger, E. (2006). Plant Physiology. 4th ed. Sinauer Associates.</w:t>
      </w:r>
    </w:p>
    <w:bookmarkEnd w:id="20"/>
    <w:sectPr/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803A9" w:rsidRDefault="006803A9" w:rsidP="00456915">
      <w:pPr>
        <w:spacing w:after="0" w:line="240" w:lineRule="auto"/>
      </w:pPr>
      <w:r>
        <w:separator/>
      </w:r>
    </w:p>
  </w:endnote>
  <w:endnote w:type="continuationSeparator" w:id="0">
    <w:p w:rsidR="006803A9" w:rsidRDefault="006803A9" w:rsidP="004569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33423781"/>
      <w:docPartObj>
        <w:docPartGallery w:val="Page Numbers (Bottom of Page)"/>
        <w:docPartUnique/>
      </w:docPartObj>
    </w:sdtPr>
    <w:sdtEndPr/>
    <w:sdtContent>
      <w:p w:rsidR="00592AB3" w:rsidRDefault="00592AB3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0734E">
          <w:rPr>
            <w:noProof/>
          </w:rPr>
          <w:t>1</w:t>
        </w:r>
        <w:r>
          <w:fldChar w:fldCharType="end"/>
        </w:r>
      </w:p>
    </w:sdtContent>
  </w:sdt>
  <w:p w:rsidR="00592AB3" w:rsidRDefault="00592AB3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803A9" w:rsidRDefault="006803A9" w:rsidP="00456915">
      <w:pPr>
        <w:spacing w:after="0" w:line="240" w:lineRule="auto"/>
      </w:pPr>
      <w:r>
        <w:separator/>
      </w:r>
    </w:p>
  </w:footnote>
  <w:footnote w:type="continuationSeparator" w:id="0">
    <w:p w:rsidR="006803A9" w:rsidRDefault="006803A9" w:rsidP="0045691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3C0042"/>
    <w:multiLevelType w:val="multilevel"/>
    <w:tmpl w:val="1CC4E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B795A87"/>
    <w:multiLevelType w:val="hybridMultilevel"/>
    <w:tmpl w:val="4CA4B95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4300398"/>
    <w:multiLevelType w:val="multilevel"/>
    <w:tmpl w:val="197041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B406C02"/>
    <w:multiLevelType w:val="multilevel"/>
    <w:tmpl w:val="CEE0E5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2F7F44A7"/>
    <w:multiLevelType w:val="multilevel"/>
    <w:tmpl w:val="E7729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7EA5085"/>
    <w:multiLevelType w:val="multilevel"/>
    <w:tmpl w:val="843C8A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3AB3325C"/>
    <w:multiLevelType w:val="hybridMultilevel"/>
    <w:tmpl w:val="4AE80C8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BB722AF"/>
    <w:multiLevelType w:val="multilevel"/>
    <w:tmpl w:val="76EE1D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40052EA1"/>
    <w:multiLevelType w:val="hybridMultilevel"/>
    <w:tmpl w:val="71BC9CC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61A2664"/>
    <w:multiLevelType w:val="hybridMultilevel"/>
    <w:tmpl w:val="7DACC78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53102B8"/>
    <w:multiLevelType w:val="multilevel"/>
    <w:tmpl w:val="E2F805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5A1B02DA"/>
    <w:multiLevelType w:val="multilevel"/>
    <w:tmpl w:val="0BE4AF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5B995924"/>
    <w:multiLevelType w:val="multilevel"/>
    <w:tmpl w:val="F6AA7D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5D9E308F"/>
    <w:multiLevelType w:val="multilevel"/>
    <w:tmpl w:val="4644FC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5EC023CB"/>
    <w:multiLevelType w:val="multilevel"/>
    <w:tmpl w:val="D7126A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5EFD5D79"/>
    <w:multiLevelType w:val="multilevel"/>
    <w:tmpl w:val="597432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62F520D3"/>
    <w:multiLevelType w:val="multilevel"/>
    <w:tmpl w:val="0D9455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65302391"/>
    <w:multiLevelType w:val="multilevel"/>
    <w:tmpl w:val="5BF40E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68CF12FF"/>
    <w:multiLevelType w:val="multilevel"/>
    <w:tmpl w:val="D564FC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69121C5D"/>
    <w:multiLevelType w:val="multilevel"/>
    <w:tmpl w:val="AD5880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6CD733B2"/>
    <w:multiLevelType w:val="multilevel"/>
    <w:tmpl w:val="F64EA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6D6F194A"/>
    <w:multiLevelType w:val="multilevel"/>
    <w:tmpl w:val="B8D66A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71687901"/>
    <w:multiLevelType w:val="hybridMultilevel"/>
    <w:tmpl w:val="936AEC3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2B96D26"/>
    <w:multiLevelType w:val="hybridMultilevel"/>
    <w:tmpl w:val="F0B05578"/>
    <w:lvl w:ilvl="0" w:tplc="E18EB96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735F59B9"/>
    <w:multiLevelType w:val="multilevel"/>
    <w:tmpl w:val="D4460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7B26232A"/>
    <w:multiLevelType w:val="multilevel"/>
    <w:tmpl w:val="643CA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7C19171D"/>
    <w:multiLevelType w:val="hybridMultilevel"/>
    <w:tmpl w:val="1CB8412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C40688C"/>
    <w:multiLevelType w:val="hybridMultilevel"/>
    <w:tmpl w:val="AE68661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22"/>
  </w:num>
  <w:num w:numId="4">
    <w:abstractNumId w:val="8"/>
  </w:num>
  <w:num w:numId="5">
    <w:abstractNumId w:val="6"/>
  </w:num>
  <w:num w:numId="6">
    <w:abstractNumId w:val="13"/>
  </w:num>
  <w:num w:numId="7">
    <w:abstractNumId w:val="23"/>
  </w:num>
  <w:num w:numId="8">
    <w:abstractNumId w:val="27"/>
  </w:num>
  <w:num w:numId="9">
    <w:abstractNumId w:val="14"/>
  </w:num>
  <w:num w:numId="10">
    <w:abstractNumId w:val="21"/>
  </w:num>
  <w:num w:numId="11">
    <w:abstractNumId w:val="15"/>
  </w:num>
  <w:num w:numId="12">
    <w:abstractNumId w:val="3"/>
  </w:num>
  <w:num w:numId="13">
    <w:abstractNumId w:val="26"/>
  </w:num>
  <w:num w:numId="14">
    <w:abstractNumId w:val="7"/>
  </w:num>
  <w:num w:numId="15">
    <w:abstractNumId w:val="20"/>
  </w:num>
  <w:num w:numId="16">
    <w:abstractNumId w:val="17"/>
  </w:num>
  <w:num w:numId="17">
    <w:abstractNumId w:val="11"/>
  </w:num>
  <w:num w:numId="18">
    <w:abstractNumId w:val="2"/>
  </w:num>
  <w:num w:numId="19">
    <w:abstractNumId w:val="24"/>
  </w:num>
  <w:num w:numId="20">
    <w:abstractNumId w:val="19"/>
  </w:num>
  <w:num w:numId="21">
    <w:abstractNumId w:val="18"/>
  </w:num>
  <w:num w:numId="22">
    <w:abstractNumId w:val="12"/>
  </w:num>
  <w:num w:numId="23">
    <w:abstractNumId w:val="0"/>
  </w:num>
  <w:num w:numId="24">
    <w:abstractNumId w:val="25"/>
  </w:num>
  <w:num w:numId="25">
    <w:abstractNumId w:val="4"/>
  </w:num>
  <w:num w:numId="26">
    <w:abstractNumId w:val="16"/>
  </w:num>
  <w:num w:numId="27">
    <w:abstractNumId w:val="10"/>
  </w:num>
  <w:num w:numId="2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56915"/>
    <w:rsid w:val="0002785B"/>
    <w:rsid w:val="000B730E"/>
    <w:rsid w:val="000F3384"/>
    <w:rsid w:val="0012000E"/>
    <w:rsid w:val="00156A2D"/>
    <w:rsid w:val="001B35C9"/>
    <w:rsid w:val="001C54F8"/>
    <w:rsid w:val="001D5491"/>
    <w:rsid w:val="00230170"/>
    <w:rsid w:val="0023457F"/>
    <w:rsid w:val="00236E5C"/>
    <w:rsid w:val="0025213D"/>
    <w:rsid w:val="002A0BE6"/>
    <w:rsid w:val="00313A5D"/>
    <w:rsid w:val="003253A4"/>
    <w:rsid w:val="003C13AC"/>
    <w:rsid w:val="003C6F95"/>
    <w:rsid w:val="00436253"/>
    <w:rsid w:val="00456915"/>
    <w:rsid w:val="0046485F"/>
    <w:rsid w:val="00466133"/>
    <w:rsid w:val="004702EA"/>
    <w:rsid w:val="004B5D08"/>
    <w:rsid w:val="00592AB3"/>
    <w:rsid w:val="00593622"/>
    <w:rsid w:val="005C57A3"/>
    <w:rsid w:val="0060494F"/>
    <w:rsid w:val="00662504"/>
    <w:rsid w:val="00677B59"/>
    <w:rsid w:val="006803A9"/>
    <w:rsid w:val="006E3BFA"/>
    <w:rsid w:val="00701F08"/>
    <w:rsid w:val="00722BCA"/>
    <w:rsid w:val="00726A75"/>
    <w:rsid w:val="007A77F9"/>
    <w:rsid w:val="007B544B"/>
    <w:rsid w:val="007D2CB6"/>
    <w:rsid w:val="00802CE3"/>
    <w:rsid w:val="0080734E"/>
    <w:rsid w:val="00855722"/>
    <w:rsid w:val="00880DFA"/>
    <w:rsid w:val="00895A8F"/>
    <w:rsid w:val="008975F2"/>
    <w:rsid w:val="008B1382"/>
    <w:rsid w:val="00924720"/>
    <w:rsid w:val="009412D8"/>
    <w:rsid w:val="00977511"/>
    <w:rsid w:val="00983457"/>
    <w:rsid w:val="00983550"/>
    <w:rsid w:val="009C32C9"/>
    <w:rsid w:val="009F48E3"/>
    <w:rsid w:val="009F7BBC"/>
    <w:rsid w:val="00A575C7"/>
    <w:rsid w:val="00AA2BB7"/>
    <w:rsid w:val="00AB7E06"/>
    <w:rsid w:val="00AD4E29"/>
    <w:rsid w:val="00AE11B0"/>
    <w:rsid w:val="00B70C7E"/>
    <w:rsid w:val="00B94FEC"/>
    <w:rsid w:val="00BB704F"/>
    <w:rsid w:val="00BE5BAD"/>
    <w:rsid w:val="00C062BF"/>
    <w:rsid w:val="00C3646D"/>
    <w:rsid w:val="00C40BB0"/>
    <w:rsid w:val="00C57275"/>
    <w:rsid w:val="00C670E3"/>
    <w:rsid w:val="00C71BA2"/>
    <w:rsid w:val="00C839CB"/>
    <w:rsid w:val="00D264AE"/>
    <w:rsid w:val="00DC7756"/>
    <w:rsid w:val="00DD5EB5"/>
    <w:rsid w:val="00DF2FB2"/>
    <w:rsid w:val="00E724B8"/>
    <w:rsid w:val="00ED5BA2"/>
    <w:rsid w:val="00EF41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23ABCF07-B902-4858-B2F9-2FDF853290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77B59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Ttulo1">
    <w:name w:val="heading 1"/>
    <w:basedOn w:val="Normal"/>
    <w:next w:val="Normal"/>
    <w:link w:val="Ttulo1Char"/>
    <w:autoRedefine/>
    <w:uiPriority w:val="9"/>
    <w:qFormat/>
    <w:rsid w:val="00C57275"/>
    <w:pPr>
      <w:keepNext/>
      <w:keepLines/>
      <w:spacing w:before="480" w:after="0" w:line="276" w:lineRule="auto"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Ttulo2">
    <w:name w:val="heading 2"/>
    <w:basedOn w:val="Normal"/>
    <w:link w:val="Ttulo2Char"/>
    <w:uiPriority w:val="9"/>
    <w:qFormat/>
    <w:rsid w:val="00AE11B0"/>
    <w:pPr>
      <w:spacing w:before="100" w:beforeAutospacing="1" w:after="100" w:afterAutospacing="1"/>
      <w:jc w:val="left"/>
      <w:outlineLvl w:val="1"/>
    </w:pPr>
    <w:rPr>
      <w:rFonts w:eastAsia="Times New Roman" w:cs="Times New Roman"/>
      <w:b/>
      <w:bCs/>
      <w:szCs w:val="36"/>
      <w:lang w:eastAsia="pt-BR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60494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60494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C57275"/>
    <w:rPr>
      <w:rFonts w:ascii="Times New Roman" w:eastAsiaTheme="majorEastAsia" w:hAnsi="Times New Roman" w:cstheme="majorBidi"/>
      <w:b/>
      <w:bCs/>
      <w:color w:val="000000" w:themeColor="text1"/>
      <w:sz w:val="24"/>
      <w:szCs w:val="28"/>
    </w:rPr>
  </w:style>
  <w:style w:type="character" w:customStyle="1" w:styleId="Ttulo2Char">
    <w:name w:val="Título 2 Char"/>
    <w:basedOn w:val="Fontepargpadro"/>
    <w:link w:val="Ttulo2"/>
    <w:uiPriority w:val="9"/>
    <w:rsid w:val="00AE11B0"/>
    <w:rPr>
      <w:rFonts w:ascii="Times New Roman" w:eastAsia="Times New Roman" w:hAnsi="Times New Roman" w:cs="Times New Roman"/>
      <w:b/>
      <w:bCs/>
      <w:sz w:val="24"/>
      <w:szCs w:val="36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5691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56915"/>
    <w:rPr>
      <w:rFonts w:ascii="Times New Roman" w:hAnsi="Times New Roman"/>
      <w:sz w:val="24"/>
    </w:rPr>
  </w:style>
  <w:style w:type="paragraph" w:styleId="Rodap">
    <w:name w:val="footer"/>
    <w:basedOn w:val="Normal"/>
    <w:link w:val="RodapChar"/>
    <w:uiPriority w:val="99"/>
    <w:unhideWhenUsed/>
    <w:rsid w:val="0045691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56915"/>
    <w:rPr>
      <w:rFonts w:ascii="Times New Roman" w:hAnsi="Times New Roman"/>
      <w:sz w:val="24"/>
    </w:rPr>
  </w:style>
  <w:style w:type="paragraph" w:styleId="PargrafodaLista">
    <w:name w:val="List Paragraph"/>
    <w:basedOn w:val="Normal"/>
    <w:uiPriority w:val="34"/>
    <w:qFormat/>
    <w:rsid w:val="00924720"/>
    <w:pPr>
      <w:ind w:left="720"/>
      <w:contextualSpacing/>
    </w:pPr>
  </w:style>
  <w:style w:type="paragraph" w:styleId="CabealhodoSumrio">
    <w:name w:val="TOC Heading"/>
    <w:basedOn w:val="Ttulo1"/>
    <w:next w:val="Normal"/>
    <w:uiPriority w:val="39"/>
    <w:unhideWhenUsed/>
    <w:qFormat/>
    <w:rsid w:val="0025213D"/>
    <w:pPr>
      <w:spacing w:before="240" w:line="259" w:lineRule="auto"/>
      <w:jc w:val="left"/>
      <w:outlineLvl w:val="9"/>
    </w:pPr>
    <w:rPr>
      <w:rFonts w:asciiTheme="majorHAnsi" w:hAnsiTheme="majorHAnsi"/>
      <w:b w:val="0"/>
      <w:bCs w:val="0"/>
      <w:color w:val="2E74B5" w:themeColor="accent1" w:themeShade="BF"/>
      <w:sz w:val="32"/>
      <w:szCs w:val="32"/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25213D"/>
    <w:pPr>
      <w:spacing w:after="100"/>
    </w:pPr>
  </w:style>
  <w:style w:type="character" w:styleId="Hyperlink">
    <w:name w:val="Hyperlink"/>
    <w:basedOn w:val="Fontepargpadro"/>
    <w:uiPriority w:val="99"/>
    <w:unhideWhenUsed/>
    <w:rsid w:val="0025213D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880DFA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eastAsia="pt-BR"/>
    </w:rPr>
  </w:style>
  <w:style w:type="character" w:styleId="Forte">
    <w:name w:val="Strong"/>
    <w:basedOn w:val="Fontepargpadro"/>
    <w:uiPriority w:val="22"/>
    <w:qFormat/>
    <w:rsid w:val="00880DFA"/>
    <w:rPr>
      <w:b/>
      <w:bCs/>
    </w:rPr>
  </w:style>
  <w:style w:type="character" w:customStyle="1" w:styleId="line-clamp-1">
    <w:name w:val="line-clamp-1"/>
    <w:basedOn w:val="Fontepargpadro"/>
    <w:rsid w:val="00466133"/>
  </w:style>
  <w:style w:type="table" w:styleId="Tabelacomgrade">
    <w:name w:val="Table Grid"/>
    <w:basedOn w:val="Tabelanormal"/>
    <w:uiPriority w:val="39"/>
    <w:rsid w:val="0046613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tulo3Char">
    <w:name w:val="Título 3 Char"/>
    <w:basedOn w:val="Fontepargpadro"/>
    <w:link w:val="Ttulo3"/>
    <w:uiPriority w:val="9"/>
    <w:semiHidden/>
    <w:rsid w:val="0060494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Ttulo4Char">
    <w:name w:val="Título 4 Char"/>
    <w:basedOn w:val="Fontepargpadro"/>
    <w:link w:val="Ttulo4"/>
    <w:uiPriority w:val="9"/>
    <w:semiHidden/>
    <w:rsid w:val="0060494F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paragraph" w:styleId="SemEspaamento">
    <w:name w:val="No Spacing"/>
    <w:uiPriority w:val="1"/>
    <w:qFormat/>
    <w:rsid w:val="0060494F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styleId="nfase">
    <w:name w:val="Emphasis"/>
    <w:basedOn w:val="Fontepargpadro"/>
    <w:uiPriority w:val="20"/>
    <w:qFormat/>
    <w:rsid w:val="00722BCA"/>
    <w:rPr>
      <w:i/>
      <w:iCs/>
    </w:rPr>
  </w:style>
  <w:style w:type="paragraph" w:styleId="Partesuperior-zdoformulrio">
    <w:name w:val="HTML Top of Form"/>
    <w:basedOn w:val="Normal"/>
    <w:next w:val="Normal"/>
    <w:link w:val="Partesuperior-zdoformulrioChar"/>
    <w:hidden/>
    <w:uiPriority w:val="99"/>
    <w:semiHidden/>
    <w:unhideWhenUsed/>
    <w:rsid w:val="00855722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pt-BR"/>
    </w:rPr>
  </w:style>
  <w:style w:type="character" w:customStyle="1" w:styleId="Partesuperior-zdoformulrioChar">
    <w:name w:val="Parte superior-z do formulário Char"/>
    <w:basedOn w:val="Fontepargpadro"/>
    <w:link w:val="Partesuperior-zdoformulrio"/>
    <w:uiPriority w:val="99"/>
    <w:semiHidden/>
    <w:rsid w:val="00855722"/>
    <w:rPr>
      <w:rFonts w:ascii="Arial" w:eastAsia="Times New Roman" w:hAnsi="Arial" w:cs="Arial"/>
      <w:vanish/>
      <w:sz w:val="16"/>
      <w:szCs w:val="16"/>
      <w:lang w:eastAsia="pt-BR"/>
    </w:rPr>
  </w:style>
  <w:style w:type="paragraph" w:styleId="Parteinferiordoformulrio">
    <w:name w:val="HTML Bottom of Form"/>
    <w:basedOn w:val="Normal"/>
    <w:next w:val="Normal"/>
    <w:link w:val="ParteinferiordoformulrioChar"/>
    <w:hidden/>
    <w:uiPriority w:val="99"/>
    <w:semiHidden/>
    <w:unhideWhenUsed/>
    <w:rsid w:val="00855722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pt-BR"/>
    </w:rPr>
  </w:style>
  <w:style w:type="character" w:customStyle="1" w:styleId="ParteinferiordoformulrioChar">
    <w:name w:val="Parte inferior do formulário Char"/>
    <w:basedOn w:val="Fontepargpadro"/>
    <w:link w:val="Parteinferiordoformulrio"/>
    <w:uiPriority w:val="99"/>
    <w:semiHidden/>
    <w:rsid w:val="00855722"/>
    <w:rPr>
      <w:rFonts w:ascii="Arial" w:eastAsia="Times New Roman" w:hAnsi="Arial" w:cs="Arial"/>
      <w:vanish/>
      <w:sz w:val="16"/>
      <w:szCs w:val="16"/>
      <w:lang w:eastAsia="pt-BR"/>
    </w:rPr>
  </w:style>
  <w:style w:type="paragraph" w:styleId="Sumrio2">
    <w:name w:val="toc 2"/>
    <w:basedOn w:val="Normal"/>
    <w:next w:val="Normal"/>
    <w:autoRedefine/>
    <w:uiPriority w:val="39"/>
    <w:unhideWhenUsed/>
    <w:rsid w:val="00592AB3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626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60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97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4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490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95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6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3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980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7135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294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0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07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7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36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9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8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48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17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886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93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63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6430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550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5883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6871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74282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0149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18521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77973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92651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567848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27168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350943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4029480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445329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47136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64589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380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58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598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2083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9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9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09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16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377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162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0647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06751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97013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967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78779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81183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90896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02887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05572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3158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67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794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1969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16516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46174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02381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38179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3039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63144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783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84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508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579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54288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84649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81127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4933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89838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72364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09697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7466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56876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18049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432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9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27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1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F770D2-57BD-49F2-8001-977F43EE71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52</Words>
  <Characters>287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stina Setimane</dc:creator>
  <cp:keywords/>
  <dc:description/>
  <cp:lastModifiedBy>Cristina Setimane</cp:lastModifiedBy>
  <cp:revision>6</cp:revision>
  <cp:lastPrinted>2024-06-28T09:59:00Z</cp:lastPrinted>
  <dcterms:created xsi:type="dcterms:W3CDTF">2024-07-02T12:38:00Z</dcterms:created>
  <dcterms:modified xsi:type="dcterms:W3CDTF">2024-08-27T18:14:00Z</dcterms:modified>
</cp:coreProperties>
</file>